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F402DC" w14:textId="77777777" w:rsidR="00244C24" w:rsidRPr="00A2113E" w:rsidRDefault="008A0F14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Michael Gonzalez</w:t>
      </w:r>
    </w:p>
    <w:p w14:paraId="301E9368" w14:textId="77777777" w:rsidR="008A0F14" w:rsidRPr="00A2113E" w:rsidRDefault="008A0F14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CS 2302 Data Structures</w:t>
      </w:r>
    </w:p>
    <w:p w14:paraId="2009BC53" w14:textId="77777777" w:rsidR="008A0F14" w:rsidRPr="00A2113E" w:rsidRDefault="008A0F14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Olac Fuentes</w:t>
      </w:r>
    </w:p>
    <w:p w14:paraId="308A70D4" w14:textId="77777777" w:rsidR="008A0F14" w:rsidRPr="00A2113E" w:rsidRDefault="008546C5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3</w:t>
      </w:r>
      <w:r w:rsidR="008A0F14" w:rsidRPr="00A2113E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1</w:t>
      </w:r>
      <w:r w:rsidR="00A018CC">
        <w:rPr>
          <w:rFonts w:ascii="Times New Roman" w:hAnsi="Times New Roman" w:cs="Times New Roman"/>
          <w:sz w:val="24"/>
          <w:szCs w:val="24"/>
        </w:rPr>
        <w:t>2</w:t>
      </w:r>
      <w:r w:rsidR="008A0F14" w:rsidRPr="00A2113E">
        <w:rPr>
          <w:rFonts w:ascii="Times New Roman" w:hAnsi="Times New Roman" w:cs="Times New Roman"/>
          <w:sz w:val="24"/>
          <w:szCs w:val="24"/>
        </w:rPr>
        <w:t>/2019</w:t>
      </w:r>
    </w:p>
    <w:p w14:paraId="4A174317" w14:textId="77777777" w:rsidR="008A0F14" w:rsidRPr="00A2113E" w:rsidRDefault="008A0F14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75AD88" w14:textId="77777777" w:rsidR="002144F5" w:rsidRPr="00A2113E" w:rsidRDefault="008A0F14" w:rsidP="005C0A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 xml:space="preserve">Lab </w:t>
      </w:r>
      <w:r w:rsidR="008546C5">
        <w:rPr>
          <w:rFonts w:ascii="Times New Roman" w:hAnsi="Times New Roman" w:cs="Times New Roman"/>
          <w:sz w:val="24"/>
          <w:szCs w:val="24"/>
        </w:rPr>
        <w:t>3</w:t>
      </w:r>
      <w:r w:rsidR="0045412E" w:rsidRPr="00A2113E">
        <w:rPr>
          <w:rFonts w:ascii="Times New Roman" w:hAnsi="Times New Roman" w:cs="Times New Roman"/>
          <w:sz w:val="24"/>
          <w:szCs w:val="24"/>
        </w:rPr>
        <w:t xml:space="preserve"> – </w:t>
      </w:r>
      <w:r w:rsidR="008546C5">
        <w:rPr>
          <w:rFonts w:ascii="Times New Roman" w:hAnsi="Times New Roman" w:cs="Times New Roman"/>
          <w:sz w:val="24"/>
          <w:szCs w:val="24"/>
        </w:rPr>
        <w:t>Binary Search Trees</w:t>
      </w:r>
    </w:p>
    <w:p w14:paraId="328F34FD" w14:textId="77777777" w:rsidR="00244C24" w:rsidRPr="00A2113E" w:rsidRDefault="002144F5" w:rsidP="001F66C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F</w:t>
      </w:r>
      <w:r w:rsidR="008A0F14" w:rsidRPr="00A2113E">
        <w:rPr>
          <w:rFonts w:ascii="Times New Roman" w:hAnsi="Times New Roman" w:cs="Times New Roman"/>
          <w:sz w:val="24"/>
          <w:szCs w:val="24"/>
        </w:rPr>
        <w:t xml:space="preserve">or this </w:t>
      </w:r>
      <w:r w:rsidR="008A0F14" w:rsidRPr="005C0A85">
        <w:rPr>
          <w:rFonts w:ascii="Times New Roman" w:hAnsi="Times New Roman" w:cs="Times New Roman"/>
          <w:noProof/>
          <w:sz w:val="24"/>
          <w:szCs w:val="24"/>
        </w:rPr>
        <w:t>lab</w:t>
      </w:r>
      <w:r w:rsidR="005C0A85">
        <w:rPr>
          <w:rFonts w:ascii="Times New Roman" w:hAnsi="Times New Roman" w:cs="Times New Roman"/>
          <w:noProof/>
          <w:sz w:val="24"/>
          <w:szCs w:val="24"/>
        </w:rPr>
        <w:t>,</w:t>
      </w:r>
      <w:r w:rsidR="008A0F14" w:rsidRPr="00A2113E">
        <w:rPr>
          <w:rFonts w:ascii="Times New Roman" w:hAnsi="Times New Roman" w:cs="Times New Roman"/>
          <w:sz w:val="24"/>
          <w:szCs w:val="24"/>
        </w:rPr>
        <w:t xml:space="preserve"> we have </w:t>
      </w:r>
      <w:r w:rsidR="008A0F14" w:rsidRPr="005C0A85">
        <w:rPr>
          <w:rFonts w:ascii="Times New Roman" w:hAnsi="Times New Roman" w:cs="Times New Roman"/>
          <w:noProof/>
          <w:sz w:val="24"/>
          <w:szCs w:val="24"/>
        </w:rPr>
        <w:t>been tasked</w:t>
      </w:r>
      <w:r w:rsidR="008A0F14" w:rsidRPr="00A2113E">
        <w:rPr>
          <w:rFonts w:ascii="Times New Roman" w:hAnsi="Times New Roman" w:cs="Times New Roman"/>
          <w:sz w:val="24"/>
          <w:szCs w:val="24"/>
        </w:rPr>
        <w:t xml:space="preserve"> with </w:t>
      </w:r>
      <w:r w:rsidR="001F10C5" w:rsidRPr="001F10C5">
        <w:rPr>
          <w:rFonts w:ascii="Times New Roman" w:hAnsi="Times New Roman" w:cs="Times New Roman"/>
          <w:sz w:val="24"/>
          <w:szCs w:val="24"/>
        </w:rPr>
        <w:t>i</w:t>
      </w:r>
      <w:r w:rsidR="001F66CF" w:rsidRPr="001F66CF">
        <w:rPr>
          <w:rFonts w:ascii="Times New Roman" w:hAnsi="Times New Roman" w:cs="Times New Roman"/>
          <w:sz w:val="24"/>
          <w:szCs w:val="24"/>
        </w:rPr>
        <w:t>mplement</w:t>
      </w:r>
      <w:r w:rsidR="001F66CF">
        <w:rPr>
          <w:rFonts w:ascii="Times New Roman" w:hAnsi="Times New Roman" w:cs="Times New Roman"/>
          <w:sz w:val="24"/>
          <w:szCs w:val="24"/>
        </w:rPr>
        <w:t>ing</w:t>
      </w:r>
      <w:r w:rsidR="001F66CF" w:rsidRPr="001F66CF">
        <w:rPr>
          <w:rFonts w:ascii="Times New Roman" w:hAnsi="Times New Roman" w:cs="Times New Roman"/>
          <w:sz w:val="24"/>
          <w:szCs w:val="24"/>
        </w:rPr>
        <w:t xml:space="preserve"> various methods</w:t>
      </w:r>
      <w:r w:rsidR="001F66CF">
        <w:rPr>
          <w:rFonts w:ascii="Times New Roman" w:hAnsi="Times New Roman" w:cs="Times New Roman"/>
          <w:sz w:val="24"/>
          <w:szCs w:val="24"/>
        </w:rPr>
        <w:t xml:space="preserve"> for a Binary Search Tree (BST). </w:t>
      </w:r>
      <w:r w:rsidR="001F66CF" w:rsidRPr="001F66CF">
        <w:rPr>
          <w:rFonts w:ascii="Times New Roman" w:hAnsi="Times New Roman" w:cs="Times New Roman"/>
          <w:sz w:val="24"/>
          <w:szCs w:val="24"/>
        </w:rPr>
        <w:t>1.</w:t>
      </w:r>
      <w:r w:rsidR="001F66CF">
        <w:rPr>
          <w:rFonts w:ascii="Times New Roman" w:hAnsi="Times New Roman" w:cs="Times New Roman"/>
          <w:sz w:val="24"/>
          <w:szCs w:val="24"/>
        </w:rPr>
        <w:t xml:space="preserve"> </w:t>
      </w:r>
      <w:r w:rsidR="001F66CF" w:rsidRPr="001F66CF">
        <w:rPr>
          <w:rFonts w:ascii="Times New Roman" w:hAnsi="Times New Roman" w:cs="Times New Roman"/>
          <w:sz w:val="24"/>
          <w:szCs w:val="24"/>
        </w:rPr>
        <w:t>Display the binary search tree as a figure</w:t>
      </w:r>
      <w:r w:rsidR="001F66CF">
        <w:rPr>
          <w:rFonts w:ascii="Times New Roman" w:hAnsi="Times New Roman" w:cs="Times New Roman"/>
          <w:sz w:val="24"/>
          <w:szCs w:val="24"/>
        </w:rPr>
        <w:t xml:space="preserve">, </w:t>
      </w:r>
      <w:r w:rsidR="001F66CF" w:rsidRPr="001F66CF">
        <w:rPr>
          <w:rFonts w:ascii="Times New Roman" w:hAnsi="Times New Roman" w:cs="Times New Roman"/>
          <w:sz w:val="24"/>
          <w:szCs w:val="24"/>
        </w:rPr>
        <w:t>2. Iterative version of the search operation</w:t>
      </w:r>
      <w:r w:rsidR="001F66CF">
        <w:rPr>
          <w:rFonts w:ascii="Times New Roman" w:hAnsi="Times New Roman" w:cs="Times New Roman"/>
          <w:sz w:val="24"/>
          <w:szCs w:val="24"/>
        </w:rPr>
        <w:t xml:space="preserve">, </w:t>
      </w:r>
      <w:r w:rsidR="001F66CF" w:rsidRPr="001F66CF">
        <w:rPr>
          <w:rFonts w:ascii="Times New Roman" w:hAnsi="Times New Roman" w:cs="Times New Roman"/>
          <w:sz w:val="24"/>
          <w:szCs w:val="24"/>
        </w:rPr>
        <w:t>3. Building a balanced binary search tree given a sorted list as input</w:t>
      </w:r>
      <w:r w:rsidR="001F66CF">
        <w:rPr>
          <w:rFonts w:ascii="Times New Roman" w:hAnsi="Times New Roman" w:cs="Times New Roman"/>
          <w:sz w:val="24"/>
          <w:szCs w:val="24"/>
        </w:rPr>
        <w:t xml:space="preserve">, </w:t>
      </w:r>
      <w:r w:rsidR="001F66CF" w:rsidRPr="001F66CF">
        <w:rPr>
          <w:rFonts w:ascii="Times New Roman" w:hAnsi="Times New Roman" w:cs="Times New Roman"/>
          <w:sz w:val="24"/>
          <w:szCs w:val="24"/>
        </w:rPr>
        <w:t>4. Extracting the elements in a binary search tree into a sorted list</w:t>
      </w:r>
      <w:r w:rsidR="001F66CF">
        <w:rPr>
          <w:rFonts w:ascii="Times New Roman" w:hAnsi="Times New Roman" w:cs="Times New Roman"/>
          <w:sz w:val="24"/>
          <w:szCs w:val="24"/>
        </w:rPr>
        <w:t xml:space="preserve">, and </w:t>
      </w:r>
      <w:r w:rsidR="001F66CF" w:rsidRPr="001F66CF">
        <w:rPr>
          <w:rFonts w:ascii="Times New Roman" w:hAnsi="Times New Roman" w:cs="Times New Roman"/>
          <w:sz w:val="24"/>
          <w:szCs w:val="24"/>
        </w:rPr>
        <w:t>5. Printing the elements in a binary tree ordered by depth.</w:t>
      </w:r>
      <w:r w:rsidR="001F66CF">
        <w:rPr>
          <w:rFonts w:ascii="Times New Roman" w:hAnsi="Times New Roman" w:cs="Times New Roman"/>
          <w:sz w:val="24"/>
          <w:szCs w:val="24"/>
        </w:rPr>
        <w:t xml:space="preserve"> </w:t>
      </w:r>
      <w:r w:rsidR="007B665E" w:rsidRPr="00A2113E">
        <w:rPr>
          <w:rFonts w:ascii="Times New Roman" w:hAnsi="Times New Roman" w:cs="Times New Roman"/>
          <w:sz w:val="24"/>
          <w:szCs w:val="24"/>
        </w:rPr>
        <w:t xml:space="preserve">The </w:t>
      </w:r>
      <w:r w:rsidR="00D273C0" w:rsidRPr="00A2113E">
        <w:rPr>
          <w:rFonts w:ascii="Times New Roman" w:hAnsi="Times New Roman" w:cs="Times New Roman"/>
          <w:sz w:val="24"/>
          <w:szCs w:val="24"/>
        </w:rPr>
        <w:t>biggest</w:t>
      </w:r>
      <w:r w:rsidR="007B665E" w:rsidRPr="00A2113E">
        <w:rPr>
          <w:rFonts w:ascii="Times New Roman" w:hAnsi="Times New Roman" w:cs="Times New Roman"/>
          <w:sz w:val="24"/>
          <w:szCs w:val="24"/>
        </w:rPr>
        <w:t xml:space="preserve"> challenge that I could see w</w:t>
      </w:r>
      <w:r w:rsidR="00D273C0" w:rsidRPr="00A2113E">
        <w:rPr>
          <w:rFonts w:ascii="Times New Roman" w:hAnsi="Times New Roman" w:cs="Times New Roman"/>
          <w:sz w:val="24"/>
          <w:szCs w:val="24"/>
        </w:rPr>
        <w:t>ith</w:t>
      </w:r>
      <w:r w:rsidR="00DD6F04" w:rsidRPr="00A2113E">
        <w:rPr>
          <w:rFonts w:ascii="Times New Roman" w:hAnsi="Times New Roman" w:cs="Times New Roman"/>
          <w:sz w:val="24"/>
          <w:szCs w:val="24"/>
        </w:rPr>
        <w:t xml:space="preserve"> this </w:t>
      </w:r>
      <w:r w:rsidR="00D273C0" w:rsidRPr="00A2113E">
        <w:rPr>
          <w:rFonts w:ascii="Times New Roman" w:hAnsi="Times New Roman" w:cs="Times New Roman"/>
          <w:sz w:val="24"/>
          <w:szCs w:val="24"/>
        </w:rPr>
        <w:t>assignment</w:t>
      </w:r>
      <w:r w:rsidR="00DD6F04" w:rsidRPr="00A2113E">
        <w:rPr>
          <w:rFonts w:ascii="Times New Roman" w:hAnsi="Times New Roman" w:cs="Times New Roman"/>
          <w:sz w:val="24"/>
          <w:szCs w:val="24"/>
        </w:rPr>
        <w:t xml:space="preserve"> is that I would have to figure out </w:t>
      </w:r>
      <w:r w:rsidR="001F10C5">
        <w:rPr>
          <w:rFonts w:ascii="Times New Roman" w:hAnsi="Times New Roman" w:cs="Times New Roman"/>
          <w:sz w:val="24"/>
          <w:szCs w:val="24"/>
        </w:rPr>
        <w:t xml:space="preserve">how to </w:t>
      </w:r>
      <w:r w:rsidR="001F66CF">
        <w:rPr>
          <w:rFonts w:ascii="Times New Roman" w:hAnsi="Times New Roman" w:cs="Times New Roman"/>
          <w:sz w:val="24"/>
          <w:szCs w:val="24"/>
        </w:rPr>
        <w:t>Traverse the data structure by thinking in terms of its left and right nodes in a recursive manner.</w:t>
      </w:r>
    </w:p>
    <w:p w14:paraId="3AF0AE0B" w14:textId="7400AF2A" w:rsidR="002B18D9" w:rsidRDefault="00EA47CA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ab/>
        <w:t xml:space="preserve">My solution for part 1 was to </w:t>
      </w:r>
      <w:r w:rsidR="00480008" w:rsidRPr="00A2113E">
        <w:rPr>
          <w:rFonts w:ascii="Times New Roman" w:hAnsi="Times New Roman" w:cs="Times New Roman"/>
          <w:sz w:val="24"/>
          <w:szCs w:val="24"/>
        </w:rPr>
        <w:t xml:space="preserve">create a method </w:t>
      </w:r>
      <w:r w:rsidR="001F10C5">
        <w:rPr>
          <w:rFonts w:ascii="Times New Roman" w:hAnsi="Times New Roman" w:cs="Times New Roman"/>
          <w:sz w:val="24"/>
          <w:szCs w:val="24"/>
        </w:rPr>
        <w:t>called “</w:t>
      </w:r>
      <w:proofErr w:type="spellStart"/>
      <w:r w:rsidR="001F66CF">
        <w:rPr>
          <w:rFonts w:ascii="Times New Roman" w:hAnsi="Times New Roman" w:cs="Times New Roman"/>
          <w:sz w:val="24"/>
          <w:szCs w:val="24"/>
        </w:rPr>
        <w:t>DispBST</w:t>
      </w:r>
      <w:proofErr w:type="spellEnd"/>
      <w:r w:rsidR="001F10C5">
        <w:rPr>
          <w:rFonts w:ascii="Times New Roman" w:hAnsi="Times New Roman" w:cs="Times New Roman"/>
          <w:sz w:val="24"/>
          <w:szCs w:val="24"/>
        </w:rPr>
        <w:t>” that used an “</w:t>
      </w:r>
      <w:r w:rsidR="001F66CF">
        <w:rPr>
          <w:rFonts w:ascii="Times New Roman" w:hAnsi="Times New Roman" w:cs="Times New Roman"/>
          <w:sz w:val="24"/>
          <w:szCs w:val="24"/>
        </w:rPr>
        <w:t>ax</w:t>
      </w:r>
      <w:r w:rsidR="001F10C5">
        <w:rPr>
          <w:rFonts w:ascii="Times New Roman" w:hAnsi="Times New Roman" w:cs="Times New Roman"/>
          <w:sz w:val="24"/>
          <w:szCs w:val="24"/>
        </w:rPr>
        <w:t xml:space="preserve">” a </w:t>
      </w:r>
      <w:r w:rsidR="001F66CF" w:rsidRPr="001F66CF">
        <w:rPr>
          <w:rFonts w:ascii="Times New Roman" w:hAnsi="Times New Roman" w:cs="Times New Roman"/>
          <w:sz w:val="24"/>
          <w:szCs w:val="24"/>
        </w:rPr>
        <w:t>matplotlib.pyplot</w:t>
      </w:r>
      <w:r w:rsidR="001F66CF">
        <w:rPr>
          <w:rFonts w:ascii="Times New Roman" w:hAnsi="Times New Roman" w:cs="Times New Roman"/>
          <w:sz w:val="24"/>
          <w:szCs w:val="24"/>
        </w:rPr>
        <w:t xml:space="preserve"> graph</w:t>
      </w:r>
      <w:r w:rsidR="001F10C5">
        <w:rPr>
          <w:rFonts w:ascii="Times New Roman" w:hAnsi="Times New Roman" w:cs="Times New Roman"/>
          <w:sz w:val="24"/>
          <w:szCs w:val="24"/>
        </w:rPr>
        <w:t xml:space="preserve"> variable,</w:t>
      </w:r>
      <w:r w:rsidR="001F66CF">
        <w:rPr>
          <w:rFonts w:ascii="Times New Roman" w:hAnsi="Times New Roman" w:cs="Times New Roman"/>
          <w:sz w:val="24"/>
          <w:szCs w:val="24"/>
        </w:rPr>
        <w:t xml:space="preserve"> </w:t>
      </w:r>
      <w:r w:rsidR="00E82AAB">
        <w:rPr>
          <w:rFonts w:ascii="Times New Roman" w:hAnsi="Times New Roman" w:cs="Times New Roman"/>
          <w:sz w:val="24"/>
          <w:szCs w:val="24"/>
        </w:rPr>
        <w:t xml:space="preserve">an “x” and “y” variable to store the coordinates of the graph, a “p” array that holds the different coordinates to place the drawings, an “r” </w:t>
      </w:r>
      <w:r w:rsidR="00C15585">
        <w:rPr>
          <w:rFonts w:ascii="Times New Roman" w:hAnsi="Times New Roman" w:cs="Times New Roman"/>
          <w:sz w:val="24"/>
          <w:szCs w:val="24"/>
        </w:rPr>
        <w:t>variable</w:t>
      </w:r>
      <w:r w:rsidR="00E82AAB">
        <w:rPr>
          <w:rFonts w:ascii="Times New Roman" w:hAnsi="Times New Roman" w:cs="Times New Roman"/>
          <w:sz w:val="24"/>
          <w:szCs w:val="24"/>
        </w:rPr>
        <w:t xml:space="preserve"> to store the radius/ length of the shapes and a “T” a BST tree. First the method would take in the x and y variables and use a circle and a drawCircle method to draw a circle at x, y with radius 1 at the top of the graph. Then it will annotate at the x, y coordinate the item stored in the current node, next it will plot lines branching to any other nodes if there are any. Update the p array with the left </w:t>
      </w:r>
      <w:r w:rsidR="00E82AAB">
        <w:rPr>
          <w:rFonts w:ascii="Times New Roman" w:hAnsi="Times New Roman" w:cs="Times New Roman"/>
          <w:sz w:val="24"/>
          <w:szCs w:val="24"/>
        </w:rPr>
        <w:lastRenderedPageBreak/>
        <w:t>values and make a recursive call</w:t>
      </w:r>
      <w:r w:rsidR="00E82AAB">
        <w:rPr>
          <w:rFonts w:ascii="Times New Roman" w:hAnsi="Times New Roman" w:cs="Times New Roman"/>
          <w:sz w:val="24"/>
          <w:szCs w:val="24"/>
        </w:rPr>
        <w:t xml:space="preserve"> using the </w:t>
      </w:r>
      <w:r w:rsidR="00E82AAB">
        <w:rPr>
          <w:rFonts w:ascii="Times New Roman" w:hAnsi="Times New Roman" w:cs="Times New Roman"/>
          <w:sz w:val="24"/>
          <w:szCs w:val="24"/>
        </w:rPr>
        <w:t>lef</w:t>
      </w:r>
      <w:r w:rsidR="00E82AAB">
        <w:rPr>
          <w:rFonts w:ascii="Times New Roman" w:hAnsi="Times New Roman" w:cs="Times New Roman"/>
          <w:sz w:val="24"/>
          <w:szCs w:val="24"/>
        </w:rPr>
        <w:t>t side of the tree</w:t>
      </w:r>
      <w:r w:rsidR="00E82AAB">
        <w:rPr>
          <w:rFonts w:ascii="Times New Roman" w:hAnsi="Times New Roman" w:cs="Times New Roman"/>
          <w:sz w:val="24"/>
          <w:szCs w:val="24"/>
        </w:rPr>
        <w:t>, then update p again with the right values and make another recursive call using the right side of the tree.</w:t>
      </w:r>
    </w:p>
    <w:p w14:paraId="3E51B78F" w14:textId="3C24A277" w:rsidR="006D09D4" w:rsidRDefault="006D09D4" w:rsidP="002B18D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 xml:space="preserve">My solution for part 2 was to create a method </w:t>
      </w:r>
      <w:r w:rsidR="00DC1743">
        <w:rPr>
          <w:rFonts w:ascii="Times New Roman" w:hAnsi="Times New Roman" w:cs="Times New Roman"/>
          <w:sz w:val="24"/>
          <w:szCs w:val="24"/>
        </w:rPr>
        <w:t xml:space="preserve">called </w:t>
      </w:r>
      <w:r w:rsidR="00E82AAB">
        <w:rPr>
          <w:rFonts w:ascii="Times New Roman" w:hAnsi="Times New Roman" w:cs="Times New Roman"/>
          <w:sz w:val="24"/>
          <w:szCs w:val="24"/>
        </w:rPr>
        <w:t>“IterativeSearch”</w:t>
      </w:r>
      <w:r w:rsidR="00DC1743">
        <w:rPr>
          <w:rFonts w:ascii="Times New Roman" w:hAnsi="Times New Roman" w:cs="Times New Roman"/>
          <w:sz w:val="24"/>
          <w:szCs w:val="24"/>
        </w:rPr>
        <w:t xml:space="preserve"> </w:t>
      </w:r>
      <w:r w:rsidRPr="00A2113E">
        <w:rPr>
          <w:rFonts w:ascii="Times New Roman" w:hAnsi="Times New Roman" w:cs="Times New Roman"/>
          <w:sz w:val="24"/>
          <w:szCs w:val="24"/>
        </w:rPr>
        <w:t xml:space="preserve">that used a </w:t>
      </w:r>
      <w:r w:rsidR="00E82AAB">
        <w:rPr>
          <w:rFonts w:ascii="Times New Roman" w:hAnsi="Times New Roman" w:cs="Times New Roman"/>
          <w:sz w:val="24"/>
          <w:szCs w:val="24"/>
        </w:rPr>
        <w:t>“T” BST tree and a number “k</w:t>
      </w:r>
      <w:r w:rsidR="00C83AD6">
        <w:rPr>
          <w:rFonts w:ascii="Times New Roman" w:hAnsi="Times New Roman" w:cs="Times New Roman"/>
          <w:sz w:val="24"/>
          <w:szCs w:val="24"/>
        </w:rPr>
        <w:t>”. First</w:t>
      </w:r>
      <w:r w:rsidRPr="00A2113E">
        <w:rPr>
          <w:rFonts w:ascii="Times New Roman" w:hAnsi="Times New Roman" w:cs="Times New Roman"/>
          <w:sz w:val="24"/>
          <w:szCs w:val="24"/>
        </w:rPr>
        <w:t xml:space="preserve"> the method </w:t>
      </w:r>
      <w:r w:rsidR="00C83AD6">
        <w:rPr>
          <w:rFonts w:ascii="Times New Roman" w:hAnsi="Times New Roman" w:cs="Times New Roman"/>
          <w:sz w:val="24"/>
          <w:szCs w:val="24"/>
        </w:rPr>
        <w:t xml:space="preserve">goes into a while loop which has the condition “while T is not None:” </w:t>
      </w:r>
      <w:r w:rsidR="00DC1743">
        <w:rPr>
          <w:rFonts w:ascii="Times New Roman" w:hAnsi="Times New Roman" w:cs="Times New Roman"/>
          <w:sz w:val="24"/>
          <w:szCs w:val="24"/>
        </w:rPr>
        <w:t>i</w:t>
      </w:r>
      <w:r w:rsidR="00C83AD6">
        <w:rPr>
          <w:rFonts w:ascii="Times New Roman" w:hAnsi="Times New Roman" w:cs="Times New Roman"/>
          <w:sz w:val="24"/>
          <w:szCs w:val="24"/>
        </w:rPr>
        <w:t>f T is not None, it goes through a few if/else statements. First if the item in the node is the same as the value of k then return that node for it has been found. If else the item in the node is less than k then we set T to T.right since we know that the value k is greater than the entire left side of the current tree. Else, means that the value of k is less than the value of the node in T so we set T to T.left</w:t>
      </w:r>
      <w:r w:rsidR="003C43BB">
        <w:rPr>
          <w:rFonts w:ascii="Times New Roman" w:hAnsi="Times New Roman" w:cs="Times New Roman"/>
          <w:sz w:val="24"/>
          <w:szCs w:val="24"/>
        </w:rPr>
        <w:t xml:space="preserve">. </w:t>
      </w:r>
      <w:r w:rsidR="00C83AD6">
        <w:rPr>
          <w:rFonts w:ascii="Times New Roman" w:hAnsi="Times New Roman" w:cs="Times New Roman"/>
          <w:sz w:val="24"/>
          <w:szCs w:val="24"/>
        </w:rPr>
        <w:t xml:space="preserve">If the case T is None happens then that means that the item k is not in this BST and as </w:t>
      </w:r>
      <w:r w:rsidR="00394A88">
        <w:rPr>
          <w:rFonts w:ascii="Times New Roman" w:hAnsi="Times New Roman" w:cs="Times New Roman"/>
          <w:sz w:val="24"/>
          <w:szCs w:val="24"/>
        </w:rPr>
        <w:t>such,</w:t>
      </w:r>
      <w:r w:rsidR="00C83AD6">
        <w:rPr>
          <w:rFonts w:ascii="Times New Roman" w:hAnsi="Times New Roman" w:cs="Times New Roman"/>
          <w:sz w:val="24"/>
          <w:szCs w:val="24"/>
        </w:rPr>
        <w:t xml:space="preserve"> we must return None. </w:t>
      </w:r>
    </w:p>
    <w:p w14:paraId="5FFBC170" w14:textId="4B751063" w:rsidR="006D6120" w:rsidRDefault="00A2113E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y solution for part 3 was to create a method</w:t>
      </w:r>
      <w:r w:rsidR="00171ACD">
        <w:rPr>
          <w:rFonts w:ascii="Times New Roman" w:hAnsi="Times New Roman" w:cs="Times New Roman"/>
          <w:sz w:val="24"/>
          <w:szCs w:val="24"/>
        </w:rPr>
        <w:t xml:space="preserve"> </w:t>
      </w:r>
      <w:r w:rsidR="00B45C46">
        <w:rPr>
          <w:rFonts w:ascii="Times New Roman" w:hAnsi="Times New Roman" w:cs="Times New Roman"/>
          <w:sz w:val="24"/>
          <w:szCs w:val="24"/>
        </w:rPr>
        <w:t xml:space="preserve">called </w:t>
      </w:r>
      <w:r w:rsidR="00394A88">
        <w:rPr>
          <w:rFonts w:ascii="Times New Roman" w:hAnsi="Times New Roman" w:cs="Times New Roman"/>
          <w:sz w:val="24"/>
          <w:szCs w:val="24"/>
        </w:rPr>
        <w:t>“BuildListSorted” that used a sorted list “L”. the method only</w:t>
      </w:r>
      <w:r w:rsidR="00C15585">
        <w:rPr>
          <w:rFonts w:ascii="Times New Roman" w:hAnsi="Times New Roman" w:cs="Times New Roman"/>
          <w:sz w:val="24"/>
          <w:szCs w:val="24"/>
        </w:rPr>
        <w:t xml:space="preserve"> run if</w:t>
      </w:r>
      <w:r w:rsidR="00394A88">
        <w:rPr>
          <w:rFonts w:ascii="Times New Roman" w:hAnsi="Times New Roman" w:cs="Times New Roman"/>
          <w:sz w:val="24"/>
          <w:szCs w:val="24"/>
        </w:rPr>
        <w:t xml:space="preserve"> the length of the list was more than 0, then it took the median of the list and made that number into a BST root node and then split the list onto two variables LList and RList which held the left and right side of the list respectively. Then the method made a recursive call to create the nodes T.left and T.right nodes each using their respective side LList and RLi</w:t>
      </w:r>
      <w:r w:rsidR="00424113">
        <w:rPr>
          <w:rFonts w:ascii="Times New Roman" w:hAnsi="Times New Roman" w:cs="Times New Roman"/>
          <w:sz w:val="24"/>
          <w:szCs w:val="24"/>
        </w:rPr>
        <w:t>s</w:t>
      </w:r>
      <w:r w:rsidR="00394A88">
        <w:rPr>
          <w:rFonts w:ascii="Times New Roman" w:hAnsi="Times New Roman" w:cs="Times New Roman"/>
          <w:sz w:val="24"/>
          <w:szCs w:val="24"/>
        </w:rPr>
        <w:t xml:space="preserve">t, and after it was all said and done it would return the node T creating a BST from a sported list.  </w:t>
      </w:r>
      <w:r w:rsidR="00B16F58">
        <w:rPr>
          <w:rFonts w:ascii="Times New Roman" w:hAnsi="Times New Roman" w:cs="Times New Roman"/>
          <w:sz w:val="24"/>
          <w:szCs w:val="24"/>
        </w:rPr>
        <w:t xml:space="preserve">Based on what we </w:t>
      </w:r>
      <w:r w:rsidR="00424113">
        <w:rPr>
          <w:rFonts w:ascii="Times New Roman" w:hAnsi="Times New Roman" w:cs="Times New Roman"/>
          <w:sz w:val="24"/>
          <w:szCs w:val="24"/>
        </w:rPr>
        <w:t>were</w:t>
      </w:r>
      <w:r w:rsidR="00394A88">
        <w:rPr>
          <w:rFonts w:ascii="Times New Roman" w:hAnsi="Times New Roman" w:cs="Times New Roman"/>
          <w:sz w:val="24"/>
          <w:szCs w:val="24"/>
        </w:rPr>
        <w:t xml:space="preserve"> </w:t>
      </w:r>
      <w:r w:rsidR="00DE761A">
        <w:rPr>
          <w:rFonts w:ascii="Times New Roman" w:hAnsi="Times New Roman" w:cs="Times New Roman"/>
          <w:sz w:val="24"/>
          <w:szCs w:val="24"/>
        </w:rPr>
        <w:t>told</w:t>
      </w:r>
      <w:r w:rsidR="00394A88">
        <w:rPr>
          <w:rFonts w:ascii="Times New Roman" w:hAnsi="Times New Roman" w:cs="Times New Roman"/>
          <w:sz w:val="24"/>
          <w:szCs w:val="24"/>
        </w:rPr>
        <w:t xml:space="preserve"> in the lab assignment the method</w:t>
      </w:r>
      <w:r w:rsidR="00DE761A">
        <w:rPr>
          <w:rFonts w:ascii="Times New Roman" w:hAnsi="Times New Roman" w:cs="Times New Roman"/>
          <w:sz w:val="24"/>
          <w:szCs w:val="24"/>
        </w:rPr>
        <w:t>’</w:t>
      </w:r>
      <w:r w:rsidR="00394A88">
        <w:rPr>
          <w:rFonts w:ascii="Times New Roman" w:hAnsi="Times New Roman" w:cs="Times New Roman"/>
          <w:sz w:val="24"/>
          <w:szCs w:val="24"/>
        </w:rPr>
        <w:t xml:space="preserve">s running time should be </w:t>
      </w:r>
      <w:r w:rsidR="00B16F58">
        <w:rPr>
          <w:rFonts w:ascii="Times New Roman" w:hAnsi="Times New Roman" w:cs="Times New Roman"/>
          <w:sz w:val="24"/>
          <w:szCs w:val="24"/>
        </w:rPr>
        <w:t xml:space="preserve">O(n) </w:t>
      </w:r>
      <w:r w:rsidR="00394A88">
        <w:rPr>
          <w:rFonts w:ascii="Times New Roman" w:hAnsi="Times New Roman" w:cs="Times New Roman"/>
          <w:sz w:val="24"/>
          <w:szCs w:val="24"/>
        </w:rPr>
        <w:t xml:space="preserve">and by use of the master method it </w:t>
      </w:r>
      <w:r w:rsidR="00DE761A">
        <w:rPr>
          <w:rFonts w:ascii="Times New Roman" w:hAnsi="Times New Roman" w:cs="Times New Roman"/>
          <w:sz w:val="24"/>
          <w:szCs w:val="24"/>
        </w:rPr>
        <w:t>turns</w:t>
      </w:r>
      <w:r w:rsidR="00394A88">
        <w:rPr>
          <w:rFonts w:ascii="Times New Roman" w:hAnsi="Times New Roman" w:cs="Times New Roman"/>
          <w:sz w:val="24"/>
          <w:szCs w:val="24"/>
        </w:rPr>
        <w:t xml:space="preserve"> out to be true. Since the recurrence equation is T(n) = 2T(n/2) + 1 which makes a =2 b=2 and k =0, meaning that 2 &gt; 2^0 == 2&gt;1 so we use case 3 of the master method O(</w:t>
      </w:r>
      <w:proofErr w:type="spellStart"/>
      <w:r w:rsidR="00394A88">
        <w:rPr>
          <w:rFonts w:ascii="Times New Roman" w:hAnsi="Times New Roman" w:cs="Times New Roman"/>
          <w:sz w:val="24"/>
          <w:szCs w:val="24"/>
        </w:rPr>
        <w:t>n^logba</w:t>
      </w:r>
      <w:proofErr w:type="spellEnd"/>
      <w:r w:rsidR="00394A88">
        <w:rPr>
          <w:rFonts w:ascii="Times New Roman" w:hAnsi="Times New Roman" w:cs="Times New Roman"/>
          <w:sz w:val="24"/>
          <w:szCs w:val="24"/>
        </w:rPr>
        <w:t xml:space="preserve">) = </w:t>
      </w:r>
      <w:r w:rsidR="00394A88">
        <w:rPr>
          <w:rFonts w:ascii="Times New Roman" w:hAnsi="Times New Roman" w:cs="Times New Roman"/>
          <w:sz w:val="24"/>
          <w:szCs w:val="24"/>
        </w:rPr>
        <w:t>O(n^log</w:t>
      </w:r>
      <w:r w:rsidR="00394A88">
        <w:rPr>
          <w:rFonts w:ascii="Times New Roman" w:hAnsi="Times New Roman" w:cs="Times New Roman"/>
          <w:sz w:val="24"/>
          <w:szCs w:val="24"/>
        </w:rPr>
        <w:t>22</w:t>
      </w:r>
      <w:r w:rsidR="00394A88">
        <w:rPr>
          <w:rFonts w:ascii="Times New Roman" w:hAnsi="Times New Roman" w:cs="Times New Roman"/>
          <w:sz w:val="24"/>
          <w:szCs w:val="24"/>
        </w:rPr>
        <w:t>)</w:t>
      </w:r>
      <w:r w:rsidR="00394A88">
        <w:rPr>
          <w:rFonts w:ascii="Times New Roman" w:hAnsi="Times New Roman" w:cs="Times New Roman"/>
          <w:sz w:val="24"/>
          <w:szCs w:val="24"/>
        </w:rPr>
        <w:t>==O(n^1) = O(n).</w:t>
      </w:r>
    </w:p>
    <w:p w14:paraId="3198A206" w14:textId="4B72847B" w:rsidR="00DE761A" w:rsidRDefault="006D6120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My solution for part 4 was </w:t>
      </w:r>
      <w:r w:rsidR="00A24922" w:rsidRPr="00A2113E">
        <w:rPr>
          <w:rFonts w:ascii="Times New Roman" w:hAnsi="Times New Roman" w:cs="Times New Roman"/>
          <w:sz w:val="24"/>
          <w:szCs w:val="24"/>
        </w:rPr>
        <w:t xml:space="preserve">a method </w:t>
      </w:r>
      <w:r w:rsidR="00A24922">
        <w:rPr>
          <w:rFonts w:ascii="Times New Roman" w:hAnsi="Times New Roman" w:cs="Times New Roman"/>
          <w:sz w:val="24"/>
          <w:szCs w:val="24"/>
        </w:rPr>
        <w:t>called “</w:t>
      </w:r>
      <w:r w:rsidR="00DE761A">
        <w:rPr>
          <w:rFonts w:ascii="Times New Roman" w:hAnsi="Times New Roman" w:cs="Times New Roman"/>
          <w:sz w:val="24"/>
          <w:szCs w:val="24"/>
        </w:rPr>
        <w:t xml:space="preserve">MakeList” which took in a “T” BST variable. The method is simple, first make sure that T is not None, then make a recursive call to the left node, T.left, next append the item in the current node to a list outside the method and the </w:t>
      </w:r>
      <w:r w:rsidR="00DE761A">
        <w:rPr>
          <w:rFonts w:ascii="Times New Roman" w:hAnsi="Times New Roman" w:cs="Times New Roman"/>
          <w:sz w:val="24"/>
          <w:szCs w:val="24"/>
        </w:rPr>
        <w:lastRenderedPageBreak/>
        <w:t>make the recursive call again but this time for the right node ensuring that the method will traverse to the leftmost node, append those items to a list, and proceed to do the same with the right most nodes in order from least to greatest.</w:t>
      </w:r>
      <w:r w:rsidR="00C25FF2">
        <w:rPr>
          <w:rFonts w:ascii="Times New Roman" w:hAnsi="Times New Roman" w:cs="Times New Roman"/>
          <w:sz w:val="24"/>
          <w:szCs w:val="24"/>
        </w:rPr>
        <w:t xml:space="preserve"> </w:t>
      </w:r>
      <w:r w:rsidR="00DE761A">
        <w:rPr>
          <w:rFonts w:ascii="Times New Roman" w:hAnsi="Times New Roman" w:cs="Times New Roman"/>
          <w:sz w:val="24"/>
          <w:szCs w:val="24"/>
        </w:rPr>
        <w:t>Based on what we were told in the lab assignment the method</w:t>
      </w:r>
      <w:r w:rsidR="00DE761A">
        <w:rPr>
          <w:rFonts w:ascii="Times New Roman" w:hAnsi="Times New Roman" w:cs="Times New Roman"/>
          <w:sz w:val="24"/>
          <w:szCs w:val="24"/>
        </w:rPr>
        <w:t>’</w:t>
      </w:r>
      <w:r w:rsidR="00DE761A">
        <w:rPr>
          <w:rFonts w:ascii="Times New Roman" w:hAnsi="Times New Roman" w:cs="Times New Roman"/>
          <w:sz w:val="24"/>
          <w:szCs w:val="24"/>
        </w:rPr>
        <w:t>s running time should be O(n) and by use of the master method it turn out to be true.</w:t>
      </w:r>
      <w:r w:rsidR="00DE761A">
        <w:rPr>
          <w:rFonts w:ascii="Times New Roman" w:hAnsi="Times New Roman" w:cs="Times New Roman"/>
          <w:sz w:val="24"/>
          <w:szCs w:val="24"/>
        </w:rPr>
        <w:t xml:space="preserve"> </w:t>
      </w:r>
      <w:r w:rsidR="00DE761A">
        <w:rPr>
          <w:rFonts w:ascii="Times New Roman" w:hAnsi="Times New Roman" w:cs="Times New Roman"/>
          <w:sz w:val="24"/>
          <w:szCs w:val="24"/>
        </w:rPr>
        <w:t>Since the recurrence equation is T(n) = 2T(n/2) + 1 which makes a =2 b=2 and k =0, meaning that 2 &gt; 2^0 == 2&gt;1 so we use case 3 of the master method O(</w:t>
      </w:r>
      <w:proofErr w:type="spellStart"/>
      <w:r w:rsidR="00DE761A">
        <w:rPr>
          <w:rFonts w:ascii="Times New Roman" w:hAnsi="Times New Roman" w:cs="Times New Roman"/>
          <w:sz w:val="24"/>
          <w:szCs w:val="24"/>
        </w:rPr>
        <w:t>n^logba</w:t>
      </w:r>
      <w:proofErr w:type="spellEnd"/>
      <w:r w:rsidR="00DE761A">
        <w:rPr>
          <w:rFonts w:ascii="Times New Roman" w:hAnsi="Times New Roman" w:cs="Times New Roman"/>
          <w:sz w:val="24"/>
          <w:szCs w:val="24"/>
        </w:rPr>
        <w:t>) = O(n^log22)==O(n^1) = O(n).</w:t>
      </w:r>
    </w:p>
    <w:p w14:paraId="70412D60" w14:textId="2CB40181" w:rsidR="000C568C" w:rsidRDefault="001F66CF" w:rsidP="000C568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solution for part </w:t>
      </w:r>
      <w:r>
        <w:rPr>
          <w:rFonts w:ascii="Times New Roman" w:hAnsi="Times New Roman" w:cs="Times New Roman"/>
          <w:sz w:val="24"/>
          <w:szCs w:val="24"/>
        </w:rPr>
        <w:t>5</w:t>
      </w:r>
      <w:r w:rsidR="00DE761A">
        <w:rPr>
          <w:rFonts w:ascii="Times New Roman" w:hAnsi="Times New Roman" w:cs="Times New Roman"/>
          <w:sz w:val="24"/>
          <w:szCs w:val="24"/>
        </w:rPr>
        <w:t xml:space="preserve"> </w:t>
      </w:r>
      <w:r w:rsidR="00DE761A">
        <w:rPr>
          <w:rFonts w:ascii="Times New Roman" w:hAnsi="Times New Roman" w:cs="Times New Roman"/>
          <w:sz w:val="24"/>
          <w:szCs w:val="24"/>
        </w:rPr>
        <w:t>was</w:t>
      </w:r>
      <w:r w:rsidR="00DE761A">
        <w:rPr>
          <w:rFonts w:ascii="Times New Roman" w:hAnsi="Times New Roman" w:cs="Times New Roman"/>
          <w:sz w:val="24"/>
          <w:szCs w:val="24"/>
        </w:rPr>
        <w:t xml:space="preserve"> two</w:t>
      </w:r>
      <w:r w:rsidR="00DE761A" w:rsidRPr="00A2113E">
        <w:rPr>
          <w:rFonts w:ascii="Times New Roman" w:hAnsi="Times New Roman" w:cs="Times New Roman"/>
          <w:sz w:val="24"/>
          <w:szCs w:val="24"/>
        </w:rPr>
        <w:t xml:space="preserve"> method</w:t>
      </w:r>
      <w:r w:rsidR="00DE761A">
        <w:rPr>
          <w:rFonts w:ascii="Times New Roman" w:hAnsi="Times New Roman" w:cs="Times New Roman"/>
          <w:sz w:val="24"/>
          <w:szCs w:val="24"/>
        </w:rPr>
        <w:t>s</w:t>
      </w:r>
      <w:r w:rsidR="00DE761A" w:rsidRPr="00A2113E">
        <w:rPr>
          <w:rFonts w:ascii="Times New Roman" w:hAnsi="Times New Roman" w:cs="Times New Roman"/>
          <w:sz w:val="24"/>
          <w:szCs w:val="24"/>
        </w:rPr>
        <w:t xml:space="preserve"> </w:t>
      </w:r>
      <w:r w:rsidR="00DE761A">
        <w:rPr>
          <w:rFonts w:ascii="Times New Roman" w:hAnsi="Times New Roman" w:cs="Times New Roman"/>
          <w:sz w:val="24"/>
          <w:szCs w:val="24"/>
        </w:rPr>
        <w:t>called “</w:t>
      </w:r>
      <w:r w:rsidR="00DE761A">
        <w:rPr>
          <w:rFonts w:ascii="Times New Roman" w:hAnsi="Times New Roman" w:cs="Times New Roman"/>
          <w:sz w:val="24"/>
          <w:szCs w:val="24"/>
        </w:rPr>
        <w:t>printhDepthOrder</w:t>
      </w:r>
      <w:r w:rsidR="00DE761A">
        <w:rPr>
          <w:rFonts w:ascii="Times New Roman" w:hAnsi="Times New Roman" w:cs="Times New Roman"/>
          <w:sz w:val="24"/>
          <w:szCs w:val="24"/>
        </w:rPr>
        <w:t>”</w:t>
      </w:r>
      <w:r w:rsidR="00DE761A">
        <w:rPr>
          <w:rFonts w:ascii="Times New Roman" w:hAnsi="Times New Roman" w:cs="Times New Roman"/>
          <w:sz w:val="24"/>
          <w:szCs w:val="24"/>
        </w:rPr>
        <w:t xml:space="preserve"> and “printGivenLevel”</w:t>
      </w:r>
      <w:r w:rsidR="00C15585">
        <w:rPr>
          <w:rFonts w:ascii="Times New Roman" w:hAnsi="Times New Roman" w:cs="Times New Roman"/>
          <w:sz w:val="24"/>
          <w:szCs w:val="24"/>
        </w:rPr>
        <w:t xml:space="preserve"> for the first method, </w:t>
      </w:r>
      <w:r w:rsidR="00C15585">
        <w:rPr>
          <w:rFonts w:ascii="Times New Roman" w:hAnsi="Times New Roman" w:cs="Times New Roman"/>
          <w:sz w:val="24"/>
          <w:szCs w:val="24"/>
        </w:rPr>
        <w:t>printhDepthOrder</w:t>
      </w:r>
      <w:r w:rsidR="00C15585">
        <w:rPr>
          <w:rFonts w:ascii="Times New Roman" w:hAnsi="Times New Roman" w:cs="Times New Roman"/>
          <w:sz w:val="24"/>
          <w:szCs w:val="24"/>
        </w:rPr>
        <w:t>, it used a “T” the Roo</w:t>
      </w:r>
      <w:r w:rsidR="000C568C">
        <w:rPr>
          <w:rFonts w:ascii="Times New Roman" w:hAnsi="Times New Roman" w:cs="Times New Roman"/>
          <w:sz w:val="24"/>
          <w:szCs w:val="24"/>
        </w:rPr>
        <w:t>t of a BST tree, it calculated the depth of this tree by a maxDepth method included in our Class BST.py file. Next it went into a for loop for which it repeated the code from zero to the max depth, i, in this loop there is an if statement if i&gt;0 and it will print “Keys at depth”, i-1,”:” then it will call printGivenLevel by sending it the current root and I and after that it will make a new line for the next keys. The second method, printGivenLevel, takes in a “T” BST root and an “i’ indicating the level of the tree. Then it runs by a set of if statements, first, if the “T” is none then it returns since nothing else can be done, next if the root level is one i ==1 then it prints the roots item without making a new line, else, meaning i is greater than 1 then it makes two recursive calls, one using the T.left and i-1 and the second using T</w:t>
      </w:r>
      <w:r w:rsidR="00845757">
        <w:rPr>
          <w:rFonts w:ascii="Times New Roman" w:hAnsi="Times New Roman" w:cs="Times New Roman"/>
          <w:sz w:val="24"/>
          <w:szCs w:val="24"/>
        </w:rPr>
        <w:t>.</w:t>
      </w:r>
      <w:r w:rsidR="000C568C">
        <w:rPr>
          <w:rFonts w:ascii="Times New Roman" w:hAnsi="Times New Roman" w:cs="Times New Roman"/>
          <w:sz w:val="24"/>
          <w:szCs w:val="24"/>
        </w:rPr>
        <w:t>right and i-1 to assure that both sides of the tree are reached.</w:t>
      </w:r>
    </w:p>
    <w:p w14:paraId="2F6635E6" w14:textId="77777777" w:rsidR="00AF540F" w:rsidRDefault="005945E2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12963D1" w14:textId="10AA85F0" w:rsidR="003C43BB" w:rsidRDefault="003C43BB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8E0F404" w14:textId="77777777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E6E759" w14:textId="15283404" w:rsidR="00AF540F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periments/</w:t>
      </w:r>
      <w:r w:rsidR="003C43BB">
        <w:rPr>
          <w:rFonts w:ascii="Times New Roman" w:hAnsi="Times New Roman" w:cs="Times New Roman"/>
          <w:sz w:val="24"/>
          <w:szCs w:val="24"/>
        </w:rPr>
        <w:t>Results</w:t>
      </w:r>
    </w:p>
    <w:p w14:paraId="5446116E" w14:textId="1471C57E" w:rsidR="005945E2" w:rsidRDefault="00AF540F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845757">
        <w:rPr>
          <w:rFonts w:ascii="Times New Roman" w:hAnsi="Times New Roman" w:cs="Times New Roman"/>
          <w:sz w:val="24"/>
          <w:szCs w:val="24"/>
        </w:rPr>
        <w:t xml:space="preserve"> </w:t>
      </w:r>
      <w:r w:rsidR="00845757" w:rsidRPr="00845757">
        <w:rPr>
          <w:rFonts w:ascii="Times New Roman" w:hAnsi="Times New Roman" w:cs="Times New Roman"/>
          <w:sz w:val="24"/>
          <w:szCs w:val="24"/>
        </w:rPr>
        <w:t>Display the binary search tree as a figure</w:t>
      </w:r>
    </w:p>
    <w:p w14:paraId="54EA2AB3" w14:textId="4CE5D4E2" w:rsidR="00414B8C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43552B4" wp14:editId="3D0FEA79">
            <wp:simplePos x="0" y="0"/>
            <wp:positionH relativeFrom="column">
              <wp:posOffset>542925</wp:posOffset>
            </wp:positionH>
            <wp:positionV relativeFrom="paragraph">
              <wp:posOffset>248285</wp:posOffset>
            </wp:positionV>
            <wp:extent cx="4067175" cy="383403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38340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4B8C">
        <w:rPr>
          <w:rFonts w:ascii="Times New Roman" w:hAnsi="Times New Roman" w:cs="Times New Roman"/>
          <w:sz w:val="24"/>
          <w:szCs w:val="24"/>
        </w:rPr>
        <w:t xml:space="preserve">BST T = </w:t>
      </w:r>
      <w:r w:rsidR="00414B8C" w:rsidRPr="00414B8C">
        <w:rPr>
          <w:rFonts w:ascii="Times New Roman" w:hAnsi="Times New Roman" w:cs="Times New Roman"/>
          <w:sz w:val="24"/>
          <w:szCs w:val="24"/>
        </w:rPr>
        <w:t>[10,4,15,2,8,12,18,1,3,5,9,7]</w:t>
      </w:r>
    </w:p>
    <w:p w14:paraId="34ED6369" w14:textId="231738AC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0CFE26" w14:textId="107EEDAC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070883E" w14:textId="2827AB89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4EC67BC" w14:textId="4C545D48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8B5FA8" w14:textId="0CE19B55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10C38D" w14:textId="0C2AD07E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8D2433" w14:textId="7EB29BBB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6D191FD" w14:textId="53F5987F" w:rsidR="00845757" w:rsidRDefault="00AF540F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F540F">
        <w:rPr>
          <w:noProof/>
        </w:rPr>
        <w:t xml:space="preserve"> </w:t>
      </w:r>
    </w:p>
    <w:p w14:paraId="66BAD4BE" w14:textId="21D55540" w:rsidR="005945E2" w:rsidRDefault="00AF540F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845757" w:rsidRPr="00845757">
        <w:t xml:space="preserve"> </w:t>
      </w:r>
      <w:r w:rsidR="00845757" w:rsidRPr="00845757">
        <w:rPr>
          <w:rFonts w:ascii="Times New Roman" w:hAnsi="Times New Roman" w:cs="Times New Roman"/>
          <w:sz w:val="24"/>
          <w:szCs w:val="24"/>
        </w:rPr>
        <w:t>Iterative version of the search operation.</w:t>
      </w:r>
    </w:p>
    <w:p w14:paraId="28807762" w14:textId="1532DC01" w:rsidR="00AF540F" w:rsidRDefault="00AF540F" w:rsidP="00A2113E">
      <w:pPr>
        <w:spacing w:line="480" w:lineRule="auto"/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F540F">
        <w:rPr>
          <w:noProof/>
        </w:rPr>
        <w:t xml:space="preserve"> </w:t>
      </w:r>
      <w:r w:rsidR="00414B8C">
        <w:rPr>
          <w:noProof/>
        </w:rPr>
        <w:drawing>
          <wp:inline distT="0" distB="0" distL="0" distR="0" wp14:anchorId="2E1F65CD" wp14:editId="059129B1">
            <wp:extent cx="3495675" cy="10572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EE229" w14:textId="5ED517C2" w:rsidR="00414B8C" w:rsidRDefault="00414B8C" w:rsidP="00A2113E">
      <w:pPr>
        <w:spacing w:line="480" w:lineRule="auto"/>
        <w:rPr>
          <w:noProof/>
        </w:rPr>
      </w:pPr>
      <w:r>
        <w:rPr>
          <w:noProof/>
        </w:rPr>
        <w:t>Case 1 K is in Tree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Case 2 Kis not in Tree</w:t>
      </w:r>
    </w:p>
    <w:p w14:paraId="699BB317" w14:textId="1C798CCC" w:rsidR="00414B8C" w:rsidRDefault="00414B8C" w:rsidP="00A2113E">
      <w:pPr>
        <w:spacing w:line="480" w:lineRule="auto"/>
        <w:rPr>
          <w:noProof/>
        </w:rPr>
      </w:pPr>
      <w:r>
        <w:rPr>
          <w:noProof/>
        </w:rPr>
        <w:drawing>
          <wp:inline distT="0" distB="0" distL="0" distR="0" wp14:anchorId="215DD186" wp14:editId="273BCABD">
            <wp:extent cx="2266950" cy="952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drawing>
          <wp:inline distT="0" distB="0" distL="0" distR="0" wp14:anchorId="7E1B1F2F" wp14:editId="71884D4D">
            <wp:extent cx="2400300" cy="8286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0D140" w14:textId="77777777" w:rsidR="00845757" w:rsidRDefault="00845757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370B5D4" w14:textId="448B7C9E" w:rsidR="002C1698" w:rsidRDefault="00AF540F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="00845757">
        <w:rPr>
          <w:rFonts w:ascii="Times New Roman" w:hAnsi="Times New Roman" w:cs="Times New Roman"/>
          <w:sz w:val="24"/>
          <w:szCs w:val="24"/>
        </w:rPr>
        <w:t xml:space="preserve"> </w:t>
      </w:r>
      <w:r w:rsidR="00845757" w:rsidRPr="00845757">
        <w:rPr>
          <w:rFonts w:ascii="Times New Roman" w:hAnsi="Times New Roman" w:cs="Times New Roman"/>
          <w:sz w:val="24"/>
          <w:szCs w:val="24"/>
        </w:rPr>
        <w:t>Building a balanced binary search tree given a sorted list as input.</w:t>
      </w:r>
    </w:p>
    <w:p w14:paraId="51FD13AA" w14:textId="65CE8CAB" w:rsidR="00C15585" w:rsidRDefault="00AF540F" w:rsidP="00A47CB7">
      <w:pPr>
        <w:spacing w:line="480" w:lineRule="auto"/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15585">
        <w:rPr>
          <w:noProof/>
        </w:rPr>
        <w:t xml:space="preserve">BST  </w:t>
      </w:r>
      <w:r w:rsidR="00C15585" w:rsidRPr="00C15585">
        <w:rPr>
          <w:noProof/>
        </w:rPr>
        <w:t>B = [2,4,8,12,15,20,25,26]</w:t>
      </w:r>
      <w:r w:rsidRPr="00AF540F">
        <w:rPr>
          <w:noProof/>
        </w:rPr>
        <w:t xml:space="preserve"> </w:t>
      </w:r>
    </w:p>
    <w:p w14:paraId="3FF775E1" w14:textId="35D6E5D4" w:rsidR="00C15585" w:rsidRDefault="00C15585" w:rsidP="00A47CB7">
      <w:pPr>
        <w:spacing w:line="480" w:lineRule="auto"/>
        <w:rPr>
          <w:noProof/>
        </w:rPr>
      </w:pPr>
      <w:r>
        <w:rPr>
          <w:noProof/>
        </w:rPr>
        <w:t>Console</w:t>
      </w:r>
    </w:p>
    <w:p w14:paraId="19890B59" w14:textId="62188B14" w:rsidR="00C15585" w:rsidRDefault="00C15585" w:rsidP="00A47C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88DC21" wp14:editId="4D71BEDF">
            <wp:extent cx="1457325" cy="17526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8AEE5" w14:textId="17ABEB0D" w:rsidR="00C15585" w:rsidRDefault="00C15585" w:rsidP="00A47C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 BST diagram</w:t>
      </w:r>
    </w:p>
    <w:p w14:paraId="62FEF2EE" w14:textId="43AEA8A4" w:rsidR="00C15585" w:rsidRDefault="00C15585" w:rsidP="00A47C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362830" wp14:editId="6D17C35D">
            <wp:extent cx="4152092" cy="3409950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3849" cy="3411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7E1C" w14:textId="755ACC8A" w:rsidR="00845757" w:rsidRDefault="00845757" w:rsidP="00A47C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765B834" w14:textId="77777777" w:rsidR="00845757" w:rsidRDefault="00845757" w:rsidP="00A47C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0128DEA" w14:textId="75BCCB6A" w:rsidR="00A47CB7" w:rsidRDefault="00A47CB7" w:rsidP="00A47C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45757">
        <w:rPr>
          <w:rFonts w:ascii="Times New Roman" w:hAnsi="Times New Roman" w:cs="Times New Roman"/>
          <w:sz w:val="24"/>
          <w:szCs w:val="24"/>
        </w:rPr>
        <w:t xml:space="preserve"> </w:t>
      </w:r>
      <w:r w:rsidR="00845757" w:rsidRPr="00845757">
        <w:rPr>
          <w:rFonts w:ascii="Times New Roman" w:hAnsi="Times New Roman" w:cs="Times New Roman"/>
          <w:sz w:val="24"/>
          <w:szCs w:val="24"/>
        </w:rPr>
        <w:t>Extracting the elements in a binary search tree into a sorted list</w:t>
      </w:r>
      <w:r w:rsidR="00845757">
        <w:rPr>
          <w:rFonts w:ascii="Times New Roman" w:hAnsi="Times New Roman" w:cs="Times New Roman"/>
          <w:sz w:val="24"/>
          <w:szCs w:val="24"/>
        </w:rPr>
        <w:t>.</w:t>
      </w:r>
    </w:p>
    <w:p w14:paraId="76BEAC90" w14:textId="77777777" w:rsidR="00C15585" w:rsidRDefault="00C15585" w:rsidP="00C155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ST T </w:t>
      </w:r>
      <w:r w:rsidRPr="00C15585">
        <w:rPr>
          <w:rFonts w:ascii="Times New Roman" w:hAnsi="Times New Roman" w:cs="Times New Roman"/>
          <w:sz w:val="24"/>
          <w:szCs w:val="24"/>
        </w:rPr>
        <w:t>= [10,4,15,2,8,12,18,1,3,5,9,7]</w:t>
      </w:r>
    </w:p>
    <w:p w14:paraId="0BEF0B93" w14:textId="77777777" w:rsidR="00C15585" w:rsidRDefault="00C15585" w:rsidP="00C155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C9BB23C" wp14:editId="2C118B9A">
            <wp:extent cx="2905125" cy="8953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EB626" w14:textId="77777777" w:rsidR="00C15585" w:rsidRDefault="00C15585" w:rsidP="00A47CB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C727D80" w14:textId="13D7D1D1" w:rsidR="00C15585" w:rsidRDefault="00C15585" w:rsidP="00C155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="00845757">
        <w:rPr>
          <w:rFonts w:ascii="Times New Roman" w:hAnsi="Times New Roman" w:cs="Times New Roman"/>
          <w:sz w:val="24"/>
          <w:szCs w:val="24"/>
        </w:rPr>
        <w:t xml:space="preserve"> </w:t>
      </w:r>
      <w:r w:rsidR="00845757" w:rsidRPr="00845757">
        <w:rPr>
          <w:rFonts w:ascii="Times New Roman" w:hAnsi="Times New Roman" w:cs="Times New Roman"/>
          <w:sz w:val="24"/>
          <w:szCs w:val="24"/>
        </w:rPr>
        <w:t>Printing the elements in a binary tree ordered by depth.</w:t>
      </w:r>
    </w:p>
    <w:p w14:paraId="6253F5B4" w14:textId="0D47AFC6" w:rsidR="00C15585" w:rsidRDefault="00C15585" w:rsidP="00C155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ST T =</w:t>
      </w:r>
      <w:r w:rsidRPr="00C15585">
        <w:rPr>
          <w:rFonts w:ascii="Times New Roman" w:hAnsi="Times New Roman" w:cs="Times New Roman"/>
          <w:sz w:val="24"/>
          <w:szCs w:val="24"/>
        </w:rPr>
        <w:t xml:space="preserve"> [10,4,15,2,8,12,18,1,3,5,9,7]</w:t>
      </w:r>
    </w:p>
    <w:p w14:paraId="122EEA2B" w14:textId="186BD9A8" w:rsidR="00C15585" w:rsidRDefault="00C15585" w:rsidP="00C155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ssignment</w:t>
      </w:r>
    </w:p>
    <w:p w14:paraId="1BF93D06" w14:textId="45B8B728" w:rsidR="00C15585" w:rsidRPr="00C15585" w:rsidRDefault="00C15585" w:rsidP="00C155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0F899F" wp14:editId="251F52E8">
            <wp:extent cx="2533650" cy="14097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5A576115" wp14:editId="44FFA181">
            <wp:extent cx="3108091" cy="12788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25104" cy="128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FD8D1" w14:textId="7C2F5944" w:rsidR="00A47CB7" w:rsidRDefault="00A47CB7" w:rsidP="00A47C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F807306" w14:textId="3DC9879E" w:rsidR="00845757" w:rsidRDefault="00845757" w:rsidP="00A47C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7649B73" w14:textId="69AC8FEC" w:rsidR="00845757" w:rsidRDefault="00845757" w:rsidP="00A47C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C1A4866" w14:textId="3758279A" w:rsidR="00845757" w:rsidRDefault="00845757" w:rsidP="00A47C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99D3DF2" w14:textId="34162309" w:rsidR="00845757" w:rsidRDefault="00845757" w:rsidP="00A47C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C40269D" w14:textId="6D3B2156" w:rsidR="00845757" w:rsidRDefault="00845757" w:rsidP="008457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nclusion</w:t>
      </w:r>
    </w:p>
    <w:p w14:paraId="297D8A84" w14:textId="7A698385" w:rsidR="005C0A85" w:rsidRDefault="005C0A85" w:rsidP="00AF540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I learned how to program various </w:t>
      </w:r>
      <w:r w:rsidR="00DE761A">
        <w:rPr>
          <w:rFonts w:ascii="Times New Roman" w:hAnsi="Times New Roman" w:cs="Times New Roman"/>
          <w:sz w:val="24"/>
          <w:szCs w:val="24"/>
        </w:rPr>
        <w:t>methods about BST</w:t>
      </w:r>
      <w:r w:rsidR="006171D2">
        <w:rPr>
          <w:rFonts w:ascii="Times New Roman" w:hAnsi="Times New Roman" w:cs="Times New Roman"/>
          <w:sz w:val="24"/>
          <w:szCs w:val="24"/>
        </w:rPr>
        <w:t xml:space="preserve"> and </w:t>
      </w:r>
      <w:r w:rsidR="00DE761A">
        <w:rPr>
          <w:rFonts w:ascii="Times New Roman" w:hAnsi="Times New Roman" w:cs="Times New Roman"/>
          <w:sz w:val="24"/>
          <w:szCs w:val="24"/>
        </w:rPr>
        <w:t xml:space="preserve">how to </w:t>
      </w:r>
      <w:r w:rsidR="00414B8C">
        <w:rPr>
          <w:rFonts w:ascii="Times New Roman" w:hAnsi="Times New Roman" w:cs="Times New Roman"/>
          <w:sz w:val="24"/>
          <w:szCs w:val="24"/>
        </w:rPr>
        <w:t>traverse</w:t>
      </w:r>
      <w:r w:rsidR="00DE761A">
        <w:rPr>
          <w:rFonts w:ascii="Times New Roman" w:hAnsi="Times New Roman" w:cs="Times New Roman"/>
          <w:sz w:val="24"/>
          <w:szCs w:val="24"/>
        </w:rPr>
        <w:t xml:space="preserve"> and modify the items inside the tree in a recursive manner</w:t>
      </w:r>
      <w:r w:rsidR="006171D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171D2">
        <w:rPr>
          <w:rFonts w:ascii="Times New Roman" w:hAnsi="Times New Roman" w:cs="Times New Roman"/>
          <w:sz w:val="24"/>
          <w:szCs w:val="24"/>
        </w:rPr>
        <w:t xml:space="preserve">Aside from </w:t>
      </w:r>
      <w:r w:rsidR="00DE761A">
        <w:rPr>
          <w:rFonts w:ascii="Times New Roman" w:hAnsi="Times New Roman" w:cs="Times New Roman"/>
          <w:sz w:val="24"/>
          <w:szCs w:val="24"/>
        </w:rPr>
        <w:t>the methods,</w:t>
      </w:r>
      <w:r w:rsidR="006171D2">
        <w:rPr>
          <w:rFonts w:ascii="Times New Roman" w:hAnsi="Times New Roman" w:cs="Times New Roman"/>
          <w:sz w:val="24"/>
          <w:szCs w:val="24"/>
        </w:rPr>
        <w:t xml:space="preserve"> I have now a better </w:t>
      </w:r>
      <w:r w:rsidR="00DE761A">
        <w:rPr>
          <w:rFonts w:ascii="Times New Roman" w:hAnsi="Times New Roman" w:cs="Times New Roman"/>
          <w:sz w:val="24"/>
          <w:szCs w:val="24"/>
        </w:rPr>
        <w:t xml:space="preserve">appreciation of BST </w:t>
      </w:r>
      <w:r w:rsidR="006171D2">
        <w:rPr>
          <w:rFonts w:ascii="Times New Roman" w:hAnsi="Times New Roman" w:cs="Times New Roman"/>
          <w:sz w:val="24"/>
          <w:szCs w:val="24"/>
        </w:rPr>
        <w:t xml:space="preserve">and </w:t>
      </w:r>
      <w:r w:rsidR="00DE761A">
        <w:rPr>
          <w:rFonts w:ascii="Times New Roman" w:hAnsi="Times New Roman" w:cs="Times New Roman"/>
          <w:sz w:val="24"/>
          <w:szCs w:val="24"/>
        </w:rPr>
        <w:t xml:space="preserve">how </w:t>
      </w:r>
      <w:r w:rsidR="00414B8C">
        <w:rPr>
          <w:rFonts w:ascii="Times New Roman" w:hAnsi="Times New Roman" w:cs="Times New Roman"/>
          <w:sz w:val="24"/>
          <w:szCs w:val="24"/>
        </w:rPr>
        <w:t xml:space="preserve">efficient and inefficient they can be. </w:t>
      </w:r>
      <w:r w:rsidR="006171D2">
        <w:rPr>
          <w:rFonts w:ascii="Times New Roman" w:hAnsi="Times New Roman" w:cs="Times New Roman"/>
          <w:sz w:val="24"/>
          <w:szCs w:val="24"/>
        </w:rPr>
        <w:t>I</w:t>
      </w:r>
      <w:r w:rsidR="008143C0">
        <w:rPr>
          <w:rFonts w:ascii="Times New Roman" w:hAnsi="Times New Roman" w:cs="Times New Roman"/>
          <w:sz w:val="24"/>
          <w:szCs w:val="24"/>
        </w:rPr>
        <w:t xml:space="preserve"> have become more comfortable with coding in python </w:t>
      </w:r>
      <w:r w:rsidR="006171D2">
        <w:rPr>
          <w:rFonts w:ascii="Times New Roman" w:hAnsi="Times New Roman" w:cs="Times New Roman"/>
          <w:sz w:val="24"/>
          <w:szCs w:val="24"/>
        </w:rPr>
        <w:t xml:space="preserve">than in lab </w:t>
      </w:r>
      <w:r w:rsidR="00845757">
        <w:rPr>
          <w:rFonts w:ascii="Times New Roman" w:hAnsi="Times New Roman" w:cs="Times New Roman"/>
          <w:sz w:val="24"/>
          <w:szCs w:val="24"/>
        </w:rPr>
        <w:t xml:space="preserve">2 </w:t>
      </w:r>
      <w:r w:rsidR="008143C0">
        <w:rPr>
          <w:rFonts w:ascii="Times New Roman" w:hAnsi="Times New Roman" w:cs="Times New Roman"/>
          <w:sz w:val="24"/>
          <w:szCs w:val="24"/>
        </w:rPr>
        <w:t>and I believe that I will be able to learn more from future labs to come.</w:t>
      </w:r>
    </w:p>
    <w:p w14:paraId="5037B375" w14:textId="77777777" w:rsidR="008143C0" w:rsidRPr="00A2113E" w:rsidRDefault="008143C0" w:rsidP="008143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3EC7C1E" w14:textId="77777777" w:rsidR="008143C0" w:rsidRDefault="008143C0" w:rsidP="008143C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 xml:space="preserve">I certify that this project is entirely my </w:t>
      </w:r>
      <w:r w:rsidRPr="005C0A85">
        <w:rPr>
          <w:rFonts w:ascii="Times New Roman" w:hAnsi="Times New Roman" w:cs="Times New Roman"/>
          <w:noProof/>
          <w:sz w:val="24"/>
          <w:szCs w:val="24"/>
        </w:rPr>
        <w:t>own</w:t>
      </w:r>
      <w:r w:rsidRPr="00A2113E">
        <w:rPr>
          <w:rFonts w:ascii="Times New Roman" w:hAnsi="Times New Roman" w:cs="Times New Roman"/>
          <w:sz w:val="24"/>
          <w:szCs w:val="24"/>
        </w:rPr>
        <w:t xml:space="preserve"> work. I wrote, debugged, and tested the code being presented, performed the experiments, and wrote the report. I also certify that I did not share my code or report or provided inappropriate assistance to any student in the class. </w:t>
      </w:r>
    </w:p>
    <w:p w14:paraId="22623636" w14:textId="77777777" w:rsidR="008143C0" w:rsidRPr="00A2113E" w:rsidRDefault="008143C0" w:rsidP="008143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211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A2113E">
        <w:rPr>
          <w:rFonts w:ascii="Times New Roman" w:hAnsi="Times New Roman" w:cs="Times New Roman"/>
          <w:sz w:val="24"/>
          <w:szCs w:val="24"/>
        </w:rPr>
        <w:t>ichael Gonzalez</w:t>
      </w:r>
    </w:p>
    <w:p w14:paraId="2CC668A5" w14:textId="77777777" w:rsidR="008143C0" w:rsidRDefault="008143C0" w:rsidP="00A211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2A9502A" w14:textId="77777777" w:rsidR="008143C0" w:rsidRDefault="008143C0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4754D60" w14:textId="77777777" w:rsidR="008143C0" w:rsidRDefault="008143C0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32627DA" w14:textId="77777777" w:rsidR="008143C0" w:rsidRDefault="008143C0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9D3B714" w14:textId="2F6095E1" w:rsidR="008143C0" w:rsidRDefault="008143C0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FD26E8A" w14:textId="46E79400" w:rsidR="00845757" w:rsidRDefault="00845757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D25A52F" w14:textId="683EC61A" w:rsidR="00845757" w:rsidRDefault="00845757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B42BEF8" w14:textId="5AA4FCAB" w:rsidR="00845757" w:rsidRDefault="00845757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67E1E64" w14:textId="77777777" w:rsidR="00845757" w:rsidRDefault="00845757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A234EC9" w14:textId="77777777" w:rsidR="008143C0" w:rsidRDefault="008143C0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7924AAA" w14:textId="77777777" w:rsidR="00A47CB7" w:rsidRDefault="00A47CB7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24726D6" w14:textId="77777777" w:rsidR="00A47CB7" w:rsidRDefault="00A47CB7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EA9B9BB" w14:textId="77777777" w:rsidR="00A47CB7" w:rsidRPr="00A2113E" w:rsidRDefault="00A47CB7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0471A8B" w14:textId="77777777" w:rsidR="008A0F14" w:rsidRPr="00A2113E" w:rsidRDefault="008A0F14" w:rsidP="001F66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113E">
        <w:rPr>
          <w:rFonts w:ascii="Times New Roman" w:hAnsi="Times New Roman" w:cs="Times New Roman"/>
          <w:sz w:val="24"/>
          <w:szCs w:val="24"/>
        </w:rPr>
        <w:lastRenderedPageBreak/>
        <w:t>Appendix – code</w:t>
      </w:r>
    </w:p>
    <w:p w14:paraId="014A042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Author: Michael Gonzalez</w:t>
      </w:r>
    </w:p>
    <w:p w14:paraId="0F8CE99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Course: CS 2302 Data Structures</w:t>
      </w:r>
    </w:p>
    <w:p w14:paraId="2BE9EE8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Lab 3</w:t>
      </w:r>
    </w:p>
    <w:p w14:paraId="487121A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TA: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Anindita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Nath</w:t>
      </w:r>
    </w:p>
    <w:p w14:paraId="3725BD8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urpose:th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purpose of this lab is to modify the code given in class and implement various methods.</w:t>
      </w:r>
    </w:p>
    <w:p w14:paraId="3DE3E35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1. Display the binary search tree as a figure</w:t>
      </w:r>
    </w:p>
    <w:p w14:paraId="6A94720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2. Iterative version of the search operation.</w:t>
      </w:r>
    </w:p>
    <w:p w14:paraId="5BE6EA4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3. Building a balanced binary search tree given a sorted list as input.</w:t>
      </w:r>
    </w:p>
    <w:p w14:paraId="44B5A18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4. Extracting the elements in a binary search tree into a sorted list.</w:t>
      </w:r>
    </w:p>
    <w:p w14:paraId="07033AD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5. Printing the elements in a binary tree ordered by depth.</w:t>
      </w:r>
    </w:p>
    <w:p w14:paraId="21F5592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 Last modified February 27, 2019</w:t>
      </w:r>
    </w:p>
    <w:p w14:paraId="5C69B0C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DAF1E4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import matplotlib.pyplot as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22286F4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as np</w:t>
      </w:r>
    </w:p>
    <w:p w14:paraId="0442554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import math</w:t>
      </w:r>
    </w:p>
    <w:p w14:paraId="7FCD839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A3F188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19D65B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class BST(object):</w:t>
      </w:r>
    </w:p>
    <w:p w14:paraId="7E54C3F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# Constructor</w:t>
      </w:r>
    </w:p>
    <w:p w14:paraId="14EE154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def __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__(self, item, left=None, right=None):  </w:t>
      </w:r>
    </w:p>
    <w:p w14:paraId="0CB2E9B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elf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item</w:t>
      </w:r>
    </w:p>
    <w:p w14:paraId="46BD99D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elf.lef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left </w:t>
      </w:r>
    </w:p>
    <w:p w14:paraId="72C32D4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elf.righ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right      </w:t>
      </w:r>
    </w:p>
    <w:p w14:paraId="44AC359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D918C9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Inser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new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73CB84C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== None:</w:t>
      </w:r>
    </w:p>
    <w:p w14:paraId="61B18CC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T =  BS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new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73736B7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new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:</w:t>
      </w:r>
    </w:p>
    <w:p w14:paraId="2DEE89A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        T.left = Inser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left,new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332381D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7438FB7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T.right = Inser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right,new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491395F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T</w:t>
      </w:r>
    </w:p>
    <w:p w14:paraId="0F6DE6B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638281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Delete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del_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3365A8C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t None:</w:t>
      </w:r>
    </w:p>
    <w:p w14:paraId="5E08D89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el_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:</w:t>
      </w:r>
    </w:p>
    <w:p w14:paraId="146B2F0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T.left = Delete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left,del_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6EF8865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el_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:</w:t>
      </w:r>
    </w:p>
    <w:p w14:paraId="4F45E30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T.right = Delete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right,del_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4722C13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else:  #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el_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</w:p>
    <w:p w14:paraId="1B5BD7C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if T.left is None and T.right is None: # T is a leaf, just remove it</w:t>
      </w:r>
    </w:p>
    <w:p w14:paraId="2D7234A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    T = None</w:t>
      </w:r>
    </w:p>
    <w:p w14:paraId="115BB7F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T.left is None: # T has one child, replace it by existing child</w:t>
      </w:r>
    </w:p>
    <w:p w14:paraId="06ACBCB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    T = T.right</w:t>
      </w:r>
    </w:p>
    <w:p w14:paraId="2BD0B7B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T.right is None:</w:t>
      </w:r>
    </w:p>
    <w:p w14:paraId="012484E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    T = T.left    </w:t>
      </w:r>
    </w:p>
    <w:p w14:paraId="710C60B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else: # T has two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hldren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. Replace T by its successor, delete successor</w:t>
      </w:r>
    </w:p>
    <w:p w14:paraId="02E67C6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    m = Smallest(T.right)</w:t>
      </w:r>
    </w:p>
    <w:p w14:paraId="5F3E9A6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m.item</w:t>
      </w:r>
      <w:proofErr w:type="spellEnd"/>
    </w:p>
    <w:p w14:paraId="7FB5993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    T.right = Delete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right,m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74C2B36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T</w:t>
      </w:r>
    </w:p>
    <w:p w14:paraId="6C6894A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31B098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maxDepth(T): </w:t>
      </w:r>
    </w:p>
    <w:p w14:paraId="3F4A6C6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ne: </w:t>
      </w:r>
    </w:p>
    <w:p w14:paraId="252E2AE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0 ;  </w:t>
      </w:r>
    </w:p>
    <w:p w14:paraId="77319FB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5C8EC3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else : </w:t>
      </w:r>
    </w:p>
    <w:p w14:paraId="481C12B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806CA8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        # Compute the depth of each subtree </w:t>
      </w:r>
    </w:p>
    <w:p w14:paraId="3795556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l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maxDepth(T.left) </w:t>
      </w:r>
    </w:p>
    <w:p w14:paraId="76FACDB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r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maxDepth(T.right) </w:t>
      </w:r>
    </w:p>
    <w:p w14:paraId="0EB41D7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EDB021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# Use the larger one </w:t>
      </w:r>
    </w:p>
    <w:p w14:paraId="22ED395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if 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l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r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): </w:t>
      </w:r>
    </w:p>
    <w:p w14:paraId="01BD0BB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return lDepth+1</w:t>
      </w:r>
    </w:p>
    <w:p w14:paraId="4C77D1F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else: </w:t>
      </w:r>
    </w:p>
    <w:p w14:paraId="2BBE99B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return rDepth+1         </w:t>
      </w:r>
    </w:p>
    <w:p w14:paraId="4A1C000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2F3A2B1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:</w:t>
      </w:r>
    </w:p>
    <w:p w14:paraId="6593F8A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# Prints items in BST in ascending order</w:t>
      </w:r>
    </w:p>
    <w:p w14:paraId="78B8178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t None:</w:t>
      </w:r>
    </w:p>
    <w:p w14:paraId="496C957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.left)</w:t>
      </w:r>
    </w:p>
    <w:p w14:paraId="65AE482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,en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' ')</w:t>
      </w:r>
      <w:bookmarkStart w:id="0" w:name="_GoBack"/>
      <w:bookmarkEnd w:id="0"/>
    </w:p>
    <w:p w14:paraId="6A12BEC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.right)</w:t>
      </w:r>
    </w:p>
    <w:p w14:paraId="6C2EDF5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D3B0C2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Order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spac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3D4D542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# Prints items and structure of BST</w:t>
      </w:r>
    </w:p>
    <w:p w14:paraId="5AA3752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t None:</w:t>
      </w:r>
    </w:p>
    <w:p w14:paraId="4BD1359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Order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right,spac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+'   ')</w:t>
      </w:r>
    </w:p>
    <w:p w14:paraId="34021AC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pace,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4FCA293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Order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left,spac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+'   ')</w:t>
      </w:r>
    </w:p>
    <w:p w14:paraId="199C3CE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9D8876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rawTre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:</w:t>
      </w:r>
    </w:p>
    <w:p w14:paraId="22CEC04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0B3191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1D580A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mallestL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:</w:t>
      </w:r>
    </w:p>
    <w:p w14:paraId="16B4B09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# Returns smallest item in BST. Returns None if T is None</w:t>
      </w:r>
    </w:p>
    <w:p w14:paraId="2CE6DC8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ne:</w:t>
      </w:r>
    </w:p>
    <w:p w14:paraId="2FA815A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        return None</w:t>
      </w:r>
    </w:p>
    <w:p w14:paraId="5E54120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while T.left is not None:</w:t>
      </w:r>
    </w:p>
    <w:p w14:paraId="5A45106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T = T.left</w:t>
      </w:r>
    </w:p>
    <w:p w14:paraId="26941D0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T   </w:t>
      </w:r>
    </w:p>
    <w:p w14:paraId="1B2AAA4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D32E9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Smallest(T):</w:t>
      </w:r>
    </w:p>
    <w:p w14:paraId="16B078E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# Returns smallest item in BST. Error if T is None</w:t>
      </w:r>
    </w:p>
    <w:p w14:paraId="0B1A37E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.left is None:</w:t>
      </w:r>
    </w:p>
    <w:p w14:paraId="07DEEBB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T</w:t>
      </w:r>
    </w:p>
    <w:p w14:paraId="0E06773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2917823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Smallest(T.left)</w:t>
      </w:r>
    </w:p>
    <w:p w14:paraId="05EB7C0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010E2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Largest(T):</w:t>
      </w:r>
    </w:p>
    <w:p w14:paraId="6188B53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.right is None:</w:t>
      </w:r>
    </w:p>
    <w:p w14:paraId="549C46D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T</w:t>
      </w:r>
    </w:p>
    <w:p w14:paraId="0A573DE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4FEE10B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Largest(T.right)   </w:t>
      </w:r>
    </w:p>
    <w:p w14:paraId="7B053CB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2F6FD5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Find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k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2861C9C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# Returns the address of k in BST, or None if k is not in the tree</w:t>
      </w:r>
    </w:p>
    <w:p w14:paraId="4A8587B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ne or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= k:</w:t>
      </w:r>
    </w:p>
    <w:p w14:paraId="7FB5585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T</w:t>
      </w:r>
    </w:p>
    <w:p w14:paraId="6B0A028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&lt;k:</w:t>
      </w:r>
    </w:p>
    <w:p w14:paraId="7A0FCC7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Find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right,k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4B2489F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Find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left,k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53CE79C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322194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rintRevsers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:</w:t>
      </w:r>
    </w:p>
    <w:p w14:paraId="3E30F17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t None:</w:t>
      </w:r>
    </w:p>
    <w:p w14:paraId="76AD3EC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rintRevsers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.right)</w:t>
      </w:r>
    </w:p>
    <w:p w14:paraId="6F4EF1A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,en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' ')</w:t>
      </w:r>
    </w:p>
    <w:p w14:paraId="4299498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rintRevsers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.left)</w:t>
      </w:r>
    </w:p>
    <w:p w14:paraId="0DA7240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601ED64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ountNodes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:</w:t>
      </w:r>
    </w:p>
    <w:p w14:paraId="1A0FF7B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Count = 0</w:t>
      </w:r>
    </w:p>
    <w:p w14:paraId="719E82E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t None:</w:t>
      </w:r>
    </w:p>
    <w:p w14:paraId="691132A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Count += 1</w:t>
      </w:r>
    </w:p>
    <w:p w14:paraId="53D052C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7A04AC0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0</w:t>
      </w:r>
    </w:p>
    <w:p w14:paraId="20478B0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Count +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ountNodes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(T.right) +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ountNodes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.left)</w:t>
      </w:r>
    </w:p>
    <w:p w14:paraId="73ADCF0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DEC3BE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AC3BAA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FindAndPrin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k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61DC847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f = Find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k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63D397D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f is not None:</w:t>
      </w:r>
    </w:p>
    <w:p w14:paraId="4775B4B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f.item,'foun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')</w:t>
      </w:r>
    </w:p>
    <w:p w14:paraId="09A238C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2F6A016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k,'no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found')</w:t>
      </w:r>
    </w:p>
    <w:p w14:paraId="10C428E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061FC0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umTre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:</w:t>
      </w:r>
    </w:p>
    <w:p w14:paraId="5A0DCD9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ne:</w:t>
      </w:r>
    </w:p>
    <w:p w14:paraId="5E95E7A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0</w:t>
      </w:r>
    </w:p>
    <w:p w14:paraId="37E5204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umTre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(T.left) +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umTre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(T.right) </w:t>
      </w:r>
    </w:p>
    <w:p w14:paraId="6C1319A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3CB224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2EF1A7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that receives a reference to the root of a binary search </w:t>
      </w:r>
    </w:p>
    <w:p w14:paraId="79D7402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tree T and an item k and returns the depth at which k is</w:t>
      </w:r>
    </w:p>
    <w:p w14:paraId="51C56B8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 stored in the tree or -1 if k is not in the tree. For example, </w:t>
      </w:r>
    </w:p>
    <w:p w14:paraId="1DBB76B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if k is stored in the root, the function should return 0, if k is stored</w:t>
      </w:r>
    </w:p>
    <w:p w14:paraId="3BC5D4F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 in one of the root's children, it should return 1, and so on.</w:t>
      </w:r>
    </w:p>
    <w:p w14:paraId="2F88186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31D910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Find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k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70523A7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count = 0</w:t>
      </w:r>
    </w:p>
    <w:p w14:paraId="1D9A07E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while T is not None:</w:t>
      </w:r>
    </w:p>
    <w:p w14:paraId="392D070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= k:</w:t>
      </w:r>
    </w:p>
    <w:p w14:paraId="0F7250B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return count</w:t>
      </w:r>
    </w:p>
    <w:p w14:paraId="2F8E209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&lt;k:</w:t>
      </w:r>
    </w:p>
    <w:p w14:paraId="7A84301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T=T.right</w:t>
      </w:r>
    </w:p>
    <w:p w14:paraId="3C35E54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count += 1</w:t>
      </w:r>
    </w:p>
    <w:p w14:paraId="7AA8D50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3A01C61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T=T.left</w:t>
      </w:r>
    </w:p>
    <w:p w14:paraId="711911B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count += 1   </w:t>
      </w:r>
    </w:p>
    <w:p w14:paraId="69CA27A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-1</w:t>
      </w:r>
    </w:p>
    <w:p w14:paraId="0B60CB5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1B6500D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    if T is None or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= k:</w:t>
      </w:r>
    </w:p>
    <w:p w14:paraId="0CDD780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        return 0</w:t>
      </w:r>
    </w:p>
    <w:p w14:paraId="27530C3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    i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&lt;k:</w:t>
      </w:r>
    </w:p>
    <w:p w14:paraId="3808B27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        return 1 +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Find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right,k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40B324D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    i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lef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&gt;k:</w:t>
      </w:r>
    </w:p>
    <w:p w14:paraId="3399535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        return 1 +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Find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left,k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1C1F783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    </w:t>
      </w:r>
    </w:p>
    <w:p w14:paraId="7E53AB9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AEBE43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That receives a reference to the root of a binary search tree T </w:t>
      </w:r>
    </w:p>
    <w:p w14:paraId="769E790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and an integer d and returns the sum of items in the tree that are stored in</w:t>
      </w:r>
    </w:p>
    <w:p w14:paraId="3895EF2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 nodes with depth d. Hint: if the tree is empty, the sum is 0, if d is 0, the</w:t>
      </w:r>
    </w:p>
    <w:p w14:paraId="6B04EE3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 sum is the root's item, otherwise the sum is the sum of the items with </w:t>
      </w:r>
    </w:p>
    <w:p w14:paraId="373339D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depth d-1 in the left subtree plus the sum of the items with depth d-1 in the </w:t>
      </w:r>
    </w:p>
    <w:p w14:paraId="433E341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#right subtree.    </w:t>
      </w:r>
    </w:p>
    <w:p w14:paraId="4461011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872B12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umAt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430420E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ne:</w:t>
      </w:r>
    </w:p>
    <w:p w14:paraId="106F2D0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        return 0</w:t>
      </w:r>
    </w:p>
    <w:p w14:paraId="141F9A6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d is 0:</w:t>
      </w:r>
    </w:p>
    <w:p w14:paraId="1B73E72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</w:p>
    <w:p w14:paraId="48773BF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umAt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(T.left,d-1) +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SumAtDep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.right,d-1)</w:t>
      </w:r>
    </w:p>
    <w:p w14:paraId="2144AEE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############################################################################</w:t>
      </w:r>
    </w:p>
    <w:p w14:paraId="62F5A50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                                LAB 3 Start</w:t>
      </w:r>
    </w:p>
    <w:p w14:paraId="04C9261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3C5D47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775540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#######################################################</w:t>
      </w:r>
    </w:p>
    <w:p w14:paraId="7B24F56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1. Display the binary search tree as a figure</w:t>
      </w:r>
    </w:p>
    <w:p w14:paraId="53E7ED2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381BE9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ispBS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ax,x,y,p,r,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2378B2D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t None:</w:t>
      </w:r>
    </w:p>
    <w:p w14:paraId="6872C19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579C0F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#plot circle that is stored in "p" array</w:t>
      </w:r>
    </w:p>
    <w:p w14:paraId="7AED321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drawCircle(x,y,1)</w:t>
      </w:r>
    </w:p>
    <w:p w14:paraId="78A6FB6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#plot the item stored at the current node</w:t>
      </w:r>
    </w:p>
    <w:p w14:paraId="3906E1C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ax.annotat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, (x-.7,y-.5))</w:t>
      </w:r>
    </w:p>
    <w:p w14:paraId="5811516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y=y-1</w:t>
      </w:r>
    </w:p>
    <w:p w14:paraId="2B6CFE1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#plot line that is stored in "p" array</w:t>
      </w:r>
    </w:p>
    <w:p w14:paraId="0F5D77A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ax.plo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p[:,0],p[:,1],color='k')</w:t>
      </w:r>
    </w:p>
    <w:p w14:paraId="0FC30DD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48F6CD5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3F30737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#create variables to store new coordinate values for new branches</w:t>
      </w:r>
    </w:p>
    <w:p w14:paraId="40C9CB6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lef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x-r</w:t>
      </w:r>
    </w:p>
    <w:p w14:paraId="188C48D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rigth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+r</w:t>
      </w:r>
      <w:proofErr w:type="spellEnd"/>
    </w:p>
    <w:p w14:paraId="58D2481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ydown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y-10</w:t>
      </w:r>
    </w:p>
    <w:p w14:paraId="1623EC0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B237ED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#update "p" array and call method with the left tree nodes</w:t>
      </w:r>
    </w:p>
    <w:p w14:paraId="1BC51EC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np.array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[[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],[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left,ydown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]])</w:t>
      </w:r>
    </w:p>
    <w:p w14:paraId="743B502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ispBS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ax,xleft-1,ydown-.5,p,r*.5,T.left)</w:t>
      </w:r>
    </w:p>
    <w:p w14:paraId="227EAC0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09B5E7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#update "p" array and call method with the right tree nodes</w:t>
      </w:r>
    </w:p>
    <w:p w14:paraId="1382E83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np.array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[[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],[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rigth,ydown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]])</w:t>
      </w:r>
    </w:p>
    <w:p w14:paraId="20139E2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ispBS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ax,xrigth+1,ydown-.5,p,r*.5,T.right)</w:t>
      </w:r>
    </w:p>
    <w:p w14:paraId="2BA7615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F4EF7C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method to plot a circle</w:t>
      </w:r>
    </w:p>
    <w:p w14:paraId="2384D36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drawCircle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,y,r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39AEFA2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center = [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]</w:t>
      </w:r>
    </w:p>
    <w:p w14:paraId="08BF549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x,Cy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 circle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enter,r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2F1C844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ax.plo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x,Cy,color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='k')</w:t>
      </w:r>
    </w:p>
    <w:p w14:paraId="740AD7A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ax.fill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x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y,'w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')</w:t>
      </w:r>
    </w:p>
    <w:p w14:paraId="5F000F4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05759D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21E12F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method to create a circle</w:t>
      </w:r>
    </w:p>
    <w:p w14:paraId="66C9D48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circle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center,ra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67EC5B7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n = int(4*rad*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math.pi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717D1B0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t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np.linspac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0,6.3,n)</w:t>
      </w:r>
    </w:p>
    <w:p w14:paraId="6782A39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x = center[0]+rad*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np.sin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</w:t>
      </w:r>
    </w:p>
    <w:p w14:paraId="19CC011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y = center[1]+rad*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np.cos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</w:t>
      </w:r>
    </w:p>
    <w:p w14:paraId="4252087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,y</w:t>
      </w:r>
      <w:proofErr w:type="spellEnd"/>
    </w:p>
    <w:p w14:paraId="601BEA3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9F60FA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FC396A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D77000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#######################################################</w:t>
      </w:r>
    </w:p>
    <w:p w14:paraId="0948B5F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2. Iterative version of the search operation.</w:t>
      </w:r>
    </w:p>
    <w:p w14:paraId="457A22E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999745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IterativeSearch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k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:</w:t>
      </w:r>
    </w:p>
    <w:p w14:paraId="0F10526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while T is not None:</w:t>
      </w:r>
    </w:p>
    <w:p w14:paraId="0036AA9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== k:</w:t>
      </w:r>
    </w:p>
    <w:p w14:paraId="4C3C176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            return T</w:t>
      </w:r>
    </w:p>
    <w:p w14:paraId="385AF0D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&lt;k:</w:t>
      </w:r>
    </w:p>
    <w:p w14:paraId="13D613D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T=T.right</w:t>
      </w:r>
    </w:p>
    <w:p w14:paraId="16C4E22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1A239B2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T=T.left </w:t>
      </w:r>
    </w:p>
    <w:p w14:paraId="6302E8A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return None</w:t>
      </w:r>
    </w:p>
    <w:p w14:paraId="01A31F5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9F5FE9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#######################################################</w:t>
      </w:r>
    </w:p>
    <w:p w14:paraId="1D3479E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3. Building a balanced binary search tree given a sorted list as input.</w:t>
      </w:r>
    </w:p>
    <w:p w14:paraId="0134E40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51C2C2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4D748B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BuildTreeSorte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L):</w:t>
      </w:r>
    </w:p>
    <w:p w14:paraId="520E34C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L) &gt;= 1:</w:t>
      </w:r>
    </w:p>
    <w:p w14:paraId="060C9AE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median = L[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L)//2]</w:t>
      </w:r>
    </w:p>
    <w:p w14:paraId="2C9E6DA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T = BST(median)</w:t>
      </w:r>
    </w:p>
    <w:p w14:paraId="54E05C5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LList = L[:(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L)//2))]</w:t>
      </w:r>
    </w:p>
    <w:p w14:paraId="3E42EE1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List = L[(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L)//2)+1):]</w:t>
      </w:r>
    </w:p>
    <w:p w14:paraId="28B5A21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T.left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BuildTreeSorte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LList)</w:t>
      </w:r>
    </w:p>
    <w:p w14:paraId="5B17C76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T.right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BuildTreeSorte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(RList)   </w:t>
      </w:r>
    </w:p>
    <w:p w14:paraId="3A49E16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T</w:t>
      </w:r>
    </w:p>
    <w:p w14:paraId="3F5A347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29ABA1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#######################################################</w:t>
      </w:r>
    </w:p>
    <w:p w14:paraId="04E161B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4. Extracting the elements in a binary search tree into a sorted list.</w:t>
      </w:r>
    </w:p>
    <w:p w14:paraId="556F6CA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EA7F6B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MakeList(T):</w:t>
      </w:r>
    </w:p>
    <w:p w14:paraId="7CB15E1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T is not None:</w:t>
      </w:r>
    </w:p>
    <w:p w14:paraId="3B728ED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34DF824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MakeList(T.left)</w:t>
      </w:r>
    </w:p>
    <w:p w14:paraId="7D9607B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List.appen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.item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7FB3694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MakeList(T.right)</w:t>
      </w:r>
    </w:p>
    <w:p w14:paraId="20DA824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</w:p>
    <w:p w14:paraId="79C42A7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#######################################################</w:t>
      </w:r>
    </w:p>
    <w:p w14:paraId="759E072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5. Printing the elements in a binary tree ordered by depth.</w:t>
      </w:r>
    </w:p>
    <w:p w14:paraId="4A860B3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368E39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rintDepthOrder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(root): </w:t>
      </w:r>
    </w:p>
    <w:p w14:paraId="39EF206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h = maxDepth(T)</w:t>
      </w:r>
    </w:p>
    <w:p w14:paraId="25BB948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for i in range(h+1):</w:t>
      </w:r>
    </w:p>
    <w:p w14:paraId="283E730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if i&gt;0:</w:t>
      </w:r>
    </w:p>
    <w:p w14:paraId="7ECEFDB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    print("Keys at depth ",i-1,":",end=" ")</w:t>
      </w:r>
    </w:p>
    <w:p w14:paraId="65E9896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GivenLevel(root, i) </w:t>
      </w:r>
    </w:p>
    <w:p w14:paraId="4B49794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()</w:t>
      </w:r>
    </w:p>
    <w:p w14:paraId="5CBD92F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 Print nodes at a given level */</w:t>
      </w:r>
    </w:p>
    <w:p w14:paraId="6FBC248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def printGivenLevel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root,level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):  </w:t>
      </w:r>
    </w:p>
    <w:p w14:paraId="1FD3747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root is None: </w:t>
      </w:r>
    </w:p>
    <w:p w14:paraId="0E26DB8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return </w:t>
      </w:r>
    </w:p>
    <w:p w14:paraId="03BFD68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if level == 1: </w:t>
      </w:r>
    </w:p>
    <w:p w14:paraId="7194E94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root.item,en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=" ") </w:t>
      </w:r>
    </w:p>
    <w:p w14:paraId="78C54D0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(level &gt; 1):</w:t>
      </w:r>
    </w:p>
    <w:p w14:paraId="4428433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GivenLevel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root.lef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, level-1); </w:t>
      </w:r>
    </w:p>
    <w:p w14:paraId="57A811D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printGivenLevel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root.righ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, level-1);   </w:t>
      </w:r>
    </w:p>
    <w:p w14:paraId="65C2268C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44DABD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2C62EE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#######################################################</w:t>
      </w:r>
    </w:p>
    <w:p w14:paraId="5802E91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2B479D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 Code to test the functions above</w:t>
      </w:r>
    </w:p>
    <w:p w14:paraId="60B2CAD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T = None</w:t>
      </w:r>
    </w:p>
    <w:p w14:paraId="461CEB4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List =[]</w:t>
      </w:r>
    </w:p>
    <w:p w14:paraId="5E7C059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A = [12,4,20,2,8,15,25]</w:t>
      </w:r>
    </w:p>
    <w:p w14:paraId="56EEA40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B = [2,4,8,12,15,20,25,26]</w:t>
      </w:r>
    </w:p>
    <w:p w14:paraId="1C169EC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C = [10,4,15,2,8,12,18,1,3,5,9,7] </w:t>
      </w:r>
    </w:p>
    <w:p w14:paraId="2AD5AE5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28DA04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4AED3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for a in C:</w:t>
      </w:r>
    </w:p>
    <w:p w14:paraId="4B7AD82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T = Insert(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T,a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)</w:t>
      </w:r>
    </w:p>
    <w:p w14:paraId="42C432F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7BE3971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</w:t>
      </w:r>
    </w:p>
    <w:p w14:paraId="65289FD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print()</w:t>
      </w:r>
    </w:p>
    <w:p w14:paraId="62886AB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Order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,'')</w:t>
      </w:r>
    </w:p>
    <w:p w14:paraId="267210F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print()</w:t>
      </w:r>
    </w:p>
    <w:p w14:paraId="0101DFE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rintRevsers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</w:t>
      </w:r>
    </w:p>
    <w:p w14:paraId="3FF834C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print()</w:t>
      </w:r>
    </w:p>
    <w:p w14:paraId="300E950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A78432D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1</w:t>
      </w:r>
    </w:p>
    <w:p w14:paraId="32B5E51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lt.close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("all") </w:t>
      </w:r>
    </w:p>
    <w:p w14:paraId="0721C79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fig, ax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lt.subplots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)</w:t>
      </w:r>
    </w:p>
    <w:p w14:paraId="35F1F25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x = 0</w:t>
      </w:r>
    </w:p>
    <w:p w14:paraId="1DEA1C2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y = 0</w:t>
      </w:r>
    </w:p>
    <w:p w14:paraId="3947521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p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np.array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[[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],[0,0]])</w:t>
      </w:r>
    </w:p>
    <w:p w14:paraId="00245C14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ispBS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ax,0,0,p,10,T)</w:t>
      </w:r>
    </w:p>
    <w:p w14:paraId="0DED0F1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6A28">
        <w:rPr>
          <w:rFonts w:ascii="Times New Roman" w:hAnsi="Times New Roman" w:cs="Times New Roman"/>
          <w:sz w:val="24"/>
          <w:szCs w:val="24"/>
        </w:rPr>
        <w:t>ax.set_aspec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1.0)</w:t>
      </w:r>
    </w:p>
    <w:p w14:paraId="5A686BB9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6A28">
        <w:rPr>
          <w:rFonts w:ascii="Times New Roman" w:hAnsi="Times New Roman" w:cs="Times New Roman"/>
          <w:sz w:val="24"/>
          <w:szCs w:val="24"/>
        </w:rPr>
        <w:t>ax.axis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'off')</w:t>
      </w:r>
    </w:p>
    <w:p w14:paraId="72F9914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)</w:t>
      </w:r>
    </w:p>
    <w:p w14:paraId="6B46FA2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6A28">
        <w:rPr>
          <w:rFonts w:ascii="Times New Roman" w:hAnsi="Times New Roman" w:cs="Times New Roman"/>
          <w:sz w:val="24"/>
          <w:szCs w:val="24"/>
        </w:rPr>
        <w:t>fig.savefig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'BST.png')</w:t>
      </w:r>
    </w:p>
    <w:p w14:paraId="1CF78E3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01700E2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2</w:t>
      </w:r>
    </w:p>
    <w:p w14:paraId="6D89CD7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K = IterativeSearch(T,99)</w:t>
      </w:r>
    </w:p>
    <w:p w14:paraId="5A9B651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print("searching for K =99")</w:t>
      </w:r>
    </w:p>
    <w:p w14:paraId="16829CC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if K is None:</w:t>
      </w:r>
    </w:p>
    <w:p w14:paraId="2BC5E560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    print("Node with item K, it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osen'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exist")</w:t>
      </w:r>
    </w:p>
    <w:p w14:paraId="61FD4E3E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else:</w:t>
      </w:r>
    </w:p>
    <w:p w14:paraId="4DAF8D7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lastRenderedPageBreak/>
        <w:t xml:space="preserve">    print("Node with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tem",K.item,"I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 xml:space="preserve"> does exist")</w:t>
      </w:r>
    </w:p>
    <w:p w14:paraId="62D3127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678C303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print()</w:t>
      </w:r>
    </w:p>
    <w:p w14:paraId="71DE2B1F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3</w:t>
      </w:r>
    </w:p>
    <w:p w14:paraId="732926B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 xml:space="preserve">ST = </w:t>
      </w:r>
      <w:proofErr w:type="spellStart"/>
      <w:r w:rsidRPr="00DA6A28">
        <w:rPr>
          <w:rFonts w:ascii="Times New Roman" w:hAnsi="Times New Roman" w:cs="Times New Roman"/>
          <w:sz w:val="24"/>
          <w:szCs w:val="24"/>
        </w:rPr>
        <w:t>BuildTreeSorte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B)</w:t>
      </w:r>
    </w:p>
    <w:p w14:paraId="0CBF2E6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6A28">
        <w:rPr>
          <w:rFonts w:ascii="Times New Roman" w:hAnsi="Times New Roman" w:cs="Times New Roman"/>
          <w:sz w:val="24"/>
          <w:szCs w:val="24"/>
        </w:rPr>
        <w:t>DispBST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ax,0,0,p,10,ST)</w:t>
      </w:r>
    </w:p>
    <w:p w14:paraId="1D63B288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6A28">
        <w:rPr>
          <w:rFonts w:ascii="Times New Roman" w:hAnsi="Times New Roman" w:cs="Times New Roman"/>
          <w:sz w:val="24"/>
          <w:szCs w:val="24"/>
        </w:rPr>
        <w:t>InOrderD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ST,'')</w:t>
      </w:r>
    </w:p>
    <w:p w14:paraId="14C4DD1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print()</w:t>
      </w:r>
    </w:p>
    <w:p w14:paraId="5F6221A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2B1F84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4</w:t>
      </w:r>
    </w:p>
    <w:p w14:paraId="108DC7BB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MakeList(T)</w:t>
      </w:r>
    </w:p>
    <w:p w14:paraId="2A341CEA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print("Sorted List T")</w:t>
      </w:r>
    </w:p>
    <w:p w14:paraId="2C45F787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print(List)</w:t>
      </w:r>
    </w:p>
    <w:p w14:paraId="1335CA91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1A8CBF5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5</w:t>
      </w:r>
    </w:p>
    <w:p w14:paraId="13A54116" w14:textId="77777777" w:rsidR="00DA6A28" w:rsidRPr="00DA6A28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6A28">
        <w:rPr>
          <w:rFonts w:ascii="Times New Roman" w:hAnsi="Times New Roman" w:cs="Times New Roman"/>
          <w:sz w:val="24"/>
          <w:szCs w:val="24"/>
        </w:rPr>
        <w:t>printDepthOrder</w:t>
      </w:r>
      <w:proofErr w:type="spellEnd"/>
      <w:r w:rsidRPr="00DA6A28">
        <w:rPr>
          <w:rFonts w:ascii="Times New Roman" w:hAnsi="Times New Roman" w:cs="Times New Roman"/>
          <w:sz w:val="24"/>
          <w:szCs w:val="24"/>
        </w:rPr>
        <w:t>(T)</w:t>
      </w:r>
    </w:p>
    <w:p w14:paraId="32D217A5" w14:textId="45BE9C9E" w:rsidR="008A0F14" w:rsidRPr="00A2113E" w:rsidRDefault="00DA6A28" w:rsidP="00DA6A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A28">
        <w:rPr>
          <w:rFonts w:ascii="Times New Roman" w:hAnsi="Times New Roman" w:cs="Times New Roman"/>
          <w:sz w:val="24"/>
          <w:szCs w:val="24"/>
        </w:rPr>
        <w:t>#</w:t>
      </w:r>
    </w:p>
    <w:sectPr w:rsidR="008A0F14" w:rsidRPr="00A2113E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4E6539" w14:textId="77777777" w:rsidR="00163B12" w:rsidRDefault="00163B12" w:rsidP="00A2113E">
      <w:pPr>
        <w:spacing w:after="0" w:line="240" w:lineRule="auto"/>
      </w:pPr>
      <w:r>
        <w:separator/>
      </w:r>
    </w:p>
  </w:endnote>
  <w:endnote w:type="continuationSeparator" w:id="0">
    <w:p w14:paraId="7E6840DF" w14:textId="77777777" w:rsidR="00163B12" w:rsidRDefault="00163B12" w:rsidP="00A211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B6518" w14:textId="77777777" w:rsidR="00163B12" w:rsidRDefault="00163B12" w:rsidP="00A2113E">
      <w:pPr>
        <w:spacing w:after="0" w:line="240" w:lineRule="auto"/>
      </w:pPr>
      <w:r>
        <w:separator/>
      </w:r>
    </w:p>
  </w:footnote>
  <w:footnote w:type="continuationSeparator" w:id="0">
    <w:p w14:paraId="7BF7944B" w14:textId="77777777" w:rsidR="00163B12" w:rsidRDefault="00163B12" w:rsidP="00A211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B83718" w14:textId="77777777" w:rsidR="00BA40BC" w:rsidRDefault="00BA40BC" w:rsidP="00A2113E">
    <w:pPr>
      <w:pStyle w:val="Header"/>
      <w:jc w:val="right"/>
    </w:pPr>
    <w:r>
      <w:t xml:space="preserve">Gonzalez </w:t>
    </w:r>
    <w:sdt>
      <w:sdtPr>
        <w:id w:val="-80786698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A265EA5" w14:textId="77777777" w:rsidR="00BA40BC" w:rsidRDefault="00BA40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TI3MDCzNLEwMTJT0lEKTi0uzszPAykwqwUA1kcNOCwAAAA="/>
  </w:docVars>
  <w:rsids>
    <w:rsidRoot w:val="00244C24"/>
    <w:rsid w:val="0000491C"/>
    <w:rsid w:val="00012D0B"/>
    <w:rsid w:val="000C568C"/>
    <w:rsid w:val="00127E36"/>
    <w:rsid w:val="00151961"/>
    <w:rsid w:val="00163B12"/>
    <w:rsid w:val="00171ACD"/>
    <w:rsid w:val="001C07A1"/>
    <w:rsid w:val="001E3A95"/>
    <w:rsid w:val="001E7066"/>
    <w:rsid w:val="001F10C5"/>
    <w:rsid w:val="001F66CF"/>
    <w:rsid w:val="002144F5"/>
    <w:rsid w:val="002447FB"/>
    <w:rsid w:val="00244C24"/>
    <w:rsid w:val="002B18D9"/>
    <w:rsid w:val="002C1698"/>
    <w:rsid w:val="00342525"/>
    <w:rsid w:val="003803D8"/>
    <w:rsid w:val="00394A88"/>
    <w:rsid w:val="003A4142"/>
    <w:rsid w:val="003C43BB"/>
    <w:rsid w:val="003C6B01"/>
    <w:rsid w:val="00414B8C"/>
    <w:rsid w:val="00424113"/>
    <w:rsid w:val="00437E17"/>
    <w:rsid w:val="0045412E"/>
    <w:rsid w:val="00480008"/>
    <w:rsid w:val="004A5E50"/>
    <w:rsid w:val="004D4A27"/>
    <w:rsid w:val="005945E2"/>
    <w:rsid w:val="005B0A4D"/>
    <w:rsid w:val="005C0A85"/>
    <w:rsid w:val="005D3533"/>
    <w:rsid w:val="005D3805"/>
    <w:rsid w:val="006171D2"/>
    <w:rsid w:val="006A7A03"/>
    <w:rsid w:val="006D09D4"/>
    <w:rsid w:val="006D5160"/>
    <w:rsid w:val="006D6120"/>
    <w:rsid w:val="007B665E"/>
    <w:rsid w:val="008143C0"/>
    <w:rsid w:val="00833078"/>
    <w:rsid w:val="00845757"/>
    <w:rsid w:val="008546C5"/>
    <w:rsid w:val="008A0F14"/>
    <w:rsid w:val="008A37AB"/>
    <w:rsid w:val="008D6CCE"/>
    <w:rsid w:val="008E2FF4"/>
    <w:rsid w:val="00946359"/>
    <w:rsid w:val="00974B8B"/>
    <w:rsid w:val="00A018CC"/>
    <w:rsid w:val="00A2113E"/>
    <w:rsid w:val="00A24922"/>
    <w:rsid w:val="00A47CB7"/>
    <w:rsid w:val="00A9312D"/>
    <w:rsid w:val="00AC1D74"/>
    <w:rsid w:val="00AF540F"/>
    <w:rsid w:val="00B16F58"/>
    <w:rsid w:val="00B227EF"/>
    <w:rsid w:val="00B45C46"/>
    <w:rsid w:val="00B7709E"/>
    <w:rsid w:val="00BA40BC"/>
    <w:rsid w:val="00C15585"/>
    <w:rsid w:val="00C25FF2"/>
    <w:rsid w:val="00C335BE"/>
    <w:rsid w:val="00C434BA"/>
    <w:rsid w:val="00C836D4"/>
    <w:rsid w:val="00C83AD6"/>
    <w:rsid w:val="00CA435F"/>
    <w:rsid w:val="00D273C0"/>
    <w:rsid w:val="00DA6A28"/>
    <w:rsid w:val="00DC1743"/>
    <w:rsid w:val="00DC23B3"/>
    <w:rsid w:val="00DD6F04"/>
    <w:rsid w:val="00DE761A"/>
    <w:rsid w:val="00E5448D"/>
    <w:rsid w:val="00E55C4B"/>
    <w:rsid w:val="00E669B4"/>
    <w:rsid w:val="00E82AAB"/>
    <w:rsid w:val="00E939D0"/>
    <w:rsid w:val="00E9750E"/>
    <w:rsid w:val="00EA47CA"/>
    <w:rsid w:val="00FF161F"/>
    <w:rsid w:val="00FF4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7490D"/>
  <w15:chartTrackingRefBased/>
  <w15:docId w15:val="{B95AEC16-5352-41E5-93F3-75139D5E9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1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13E"/>
  </w:style>
  <w:style w:type="paragraph" w:styleId="Footer">
    <w:name w:val="footer"/>
    <w:basedOn w:val="Normal"/>
    <w:link w:val="FooterChar"/>
    <w:uiPriority w:val="99"/>
    <w:unhideWhenUsed/>
    <w:rsid w:val="00A211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13E"/>
  </w:style>
  <w:style w:type="paragraph" w:styleId="ListParagraph">
    <w:name w:val="List Paragraph"/>
    <w:basedOn w:val="Normal"/>
    <w:uiPriority w:val="34"/>
    <w:qFormat/>
    <w:rsid w:val="006171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46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46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9</Pages>
  <Words>2278</Words>
  <Characters>1298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z, Michael A</dc:creator>
  <cp:keywords/>
  <dc:description/>
  <cp:lastModifiedBy>Gonzalez, Michael A</cp:lastModifiedBy>
  <cp:revision>5</cp:revision>
  <dcterms:created xsi:type="dcterms:W3CDTF">2019-03-13T04:10:00Z</dcterms:created>
  <dcterms:modified xsi:type="dcterms:W3CDTF">2019-03-13T05:37:00Z</dcterms:modified>
</cp:coreProperties>
</file>